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E10D6" w:rsidRPr="006E10D6" w:rsidRDefault="006E10D6" w:rsidP="006E10D6">
      <w:pPr>
        <w:spacing w:after="0" w:line="240" w:lineRule="auto"/>
        <w:rPr>
          <w:sz w:val="24"/>
          <w:szCs w:val="24"/>
        </w:rPr>
      </w:pPr>
      <w:r w:rsidRPr="006E10D6">
        <w:rPr>
          <w:sz w:val="24"/>
          <w:szCs w:val="24"/>
        </w:rPr>
        <w:t xml:space="preserve">Załącznik nr 1 </w:t>
      </w:r>
    </w:p>
    <w:p w:rsidR="006E10D6" w:rsidRDefault="006E10D6" w:rsidP="006E10D6">
      <w:pPr>
        <w:spacing w:after="0" w:line="240" w:lineRule="auto"/>
        <w:rPr>
          <w:sz w:val="24"/>
          <w:szCs w:val="24"/>
        </w:rPr>
      </w:pPr>
      <w:r w:rsidRPr="006E10D6">
        <w:rPr>
          <w:sz w:val="24"/>
          <w:szCs w:val="24"/>
        </w:rPr>
        <w:t xml:space="preserve">do </w:t>
      </w:r>
      <w:r>
        <w:rPr>
          <w:sz w:val="24"/>
          <w:szCs w:val="24"/>
        </w:rPr>
        <w:t xml:space="preserve"> Zarządzenia Wójta Gminy Łubowo</w:t>
      </w:r>
      <w:r w:rsidR="007D6F61">
        <w:rPr>
          <w:sz w:val="24"/>
          <w:szCs w:val="24"/>
        </w:rPr>
        <w:t xml:space="preserve"> nr </w:t>
      </w:r>
      <w:r w:rsidR="00E9676D">
        <w:rPr>
          <w:sz w:val="24"/>
          <w:szCs w:val="24"/>
        </w:rPr>
        <w:t>22.2019</w:t>
      </w:r>
      <w:r w:rsidR="007D6F61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z dnia </w:t>
      </w:r>
      <w:r w:rsidR="00E9676D">
        <w:rPr>
          <w:sz w:val="24"/>
          <w:szCs w:val="24"/>
        </w:rPr>
        <w:t>08-05-2019 r.</w:t>
      </w:r>
    </w:p>
    <w:p w:rsidR="007D6F61" w:rsidRDefault="007D6F61" w:rsidP="006E10D6">
      <w:pPr>
        <w:pStyle w:val="Tekstpodstawowy"/>
      </w:pPr>
    </w:p>
    <w:p w:rsidR="007D6F61" w:rsidRDefault="006E10D6" w:rsidP="007D6F61">
      <w:pPr>
        <w:pStyle w:val="Tekstpodstawowy"/>
        <w:jc w:val="center"/>
        <w:rPr>
          <w:b/>
        </w:rPr>
      </w:pPr>
      <w:r w:rsidRPr="007D6F61">
        <w:rPr>
          <w:b/>
        </w:rPr>
        <w:t xml:space="preserve">REGULAMIN KONKURSU </w:t>
      </w:r>
    </w:p>
    <w:p w:rsidR="006E10D6" w:rsidRPr="007D6F61" w:rsidRDefault="006E10D6" w:rsidP="007D6F61">
      <w:pPr>
        <w:pStyle w:val="Tekstpodstawowy"/>
        <w:jc w:val="center"/>
        <w:rPr>
          <w:b/>
        </w:rPr>
      </w:pPr>
      <w:r w:rsidRPr="007D6F61">
        <w:rPr>
          <w:b/>
        </w:rPr>
        <w:t>„Najpiękniejsze  zagospodarowanie posesji”</w:t>
      </w:r>
      <w:r w:rsidR="000411EB" w:rsidRPr="007D6F61">
        <w:rPr>
          <w:b/>
        </w:rPr>
        <w:t xml:space="preserve"> edycja 2019</w:t>
      </w:r>
    </w:p>
    <w:p w:rsidR="006E10D6" w:rsidRPr="007D6F61" w:rsidRDefault="006E10D6" w:rsidP="006E10D6">
      <w:pPr>
        <w:pStyle w:val="Tekstpodstawowy"/>
      </w:pPr>
      <w:r w:rsidRPr="007D6F61">
        <w:t>Cel Konkursu</w:t>
      </w:r>
    </w:p>
    <w:p w:rsidR="000411EB" w:rsidRPr="007D6F61" w:rsidRDefault="006E10D6" w:rsidP="006E10D6">
      <w:pPr>
        <w:pStyle w:val="Tekstpodstawowy"/>
      </w:pPr>
      <w:r w:rsidRPr="007D6F61">
        <w:t xml:space="preserve">Celem konkursu jest dążenie do podnoszenia walorów estetycznych posesji na terenie gminy Łubowo . Konkurs ma także na celu kształtowanie, rozwijanie i pielęgnowanie tożsamości lokalnej, zachowanie wartości środowiska kulturowego i przyrodniczego. Konkurs stawia przed uczestnikami możliwość uhonorowania pracy wniesionej w zagospodarowanie własnej posesji,  tytułem „Najpiękniejszego zagospodarowania posesji”. Organizatorem Konkursu jest </w:t>
      </w:r>
      <w:r w:rsidR="007D6F61" w:rsidRPr="007D6F61">
        <w:t>Wójt Gminy Łubowo.</w:t>
      </w:r>
      <w:r w:rsidRPr="007D6F61">
        <w:t xml:space="preserve"> </w:t>
      </w:r>
    </w:p>
    <w:p w:rsidR="006E10D6" w:rsidRPr="007D6F61" w:rsidRDefault="006E10D6" w:rsidP="00E9676D">
      <w:pPr>
        <w:pStyle w:val="Tekstpodstawowy"/>
        <w:jc w:val="both"/>
      </w:pPr>
      <w:r w:rsidRPr="007D6F61">
        <w:t xml:space="preserve">Nadzór nad przebiegiem Konkursu sprawować będzie </w:t>
      </w:r>
      <w:r w:rsidR="007D6F61" w:rsidRPr="007D6F61">
        <w:t>K</w:t>
      </w:r>
      <w:hyperlink r:id="rId7" w:history="1">
        <w:r w:rsidR="007D6F61" w:rsidRPr="007D6F61">
          <w:rPr>
            <w:rStyle w:val="Hipercze"/>
            <w:rFonts w:ascii="Arial" w:hAnsi="Arial" w:cs="Arial"/>
            <w:color w:val="auto"/>
            <w:sz w:val="18"/>
            <w:szCs w:val="18"/>
            <w:u w:val="none"/>
            <w:shd w:val="clear" w:color="auto" w:fill="FFFFFF"/>
          </w:rPr>
          <w:t>omisja Kultury, Oświaty, Zdrowia i Pomocy Społecznej</w:t>
        </w:r>
      </w:hyperlink>
      <w:r w:rsidR="007D6F61" w:rsidRPr="007D6F61">
        <w:t xml:space="preserve"> oraz Biblioteka Publiczna Gminy Łubowo .</w:t>
      </w:r>
    </w:p>
    <w:p w:rsidR="006E10D6" w:rsidRPr="007D6F61" w:rsidRDefault="006E10D6" w:rsidP="00E9676D">
      <w:pPr>
        <w:pStyle w:val="Tekstpodstawowy"/>
        <w:numPr>
          <w:ilvl w:val="0"/>
          <w:numId w:val="24"/>
        </w:numPr>
        <w:jc w:val="both"/>
      </w:pPr>
      <w:r w:rsidRPr="007D6F61">
        <w:t>Uczestnictwo i zasady Konkursu</w:t>
      </w:r>
    </w:p>
    <w:p w:rsidR="006E10D6" w:rsidRPr="007D6F61" w:rsidRDefault="006E10D6" w:rsidP="00E9676D">
      <w:pPr>
        <w:pStyle w:val="Compact"/>
        <w:numPr>
          <w:ilvl w:val="0"/>
          <w:numId w:val="23"/>
        </w:numPr>
        <w:spacing w:before="0" w:after="0"/>
        <w:jc w:val="both"/>
        <w:rPr>
          <w:lang w:val="pl-PL"/>
        </w:rPr>
      </w:pPr>
      <w:r w:rsidRPr="007D6F61">
        <w:rPr>
          <w:lang w:val="pl-PL"/>
        </w:rPr>
        <w:t>W Konkursie mogą brać udział wszyscy mieszkańcy gminy Łubowo posiadający posesję, z wyjątkiem pracowników Urzędu Gminy w Łubowie, członków Komisji oraz pracowników Biblioteki Publicznej.</w:t>
      </w:r>
    </w:p>
    <w:p w:rsidR="00AF54FF" w:rsidRPr="007D6F61" w:rsidRDefault="00AF54FF" w:rsidP="00E9676D">
      <w:pPr>
        <w:pStyle w:val="Compact"/>
        <w:numPr>
          <w:ilvl w:val="0"/>
          <w:numId w:val="23"/>
        </w:numPr>
        <w:spacing w:before="0" w:after="0"/>
        <w:jc w:val="both"/>
        <w:rPr>
          <w:lang w:val="pl-PL"/>
        </w:rPr>
      </w:pPr>
      <w:r w:rsidRPr="007D6F61">
        <w:rPr>
          <w:lang w:val="pl-PL"/>
        </w:rPr>
        <w:t>W przypadku zgłoszenia do konkursu</w:t>
      </w:r>
      <w:r w:rsidR="007D6F61" w:rsidRPr="007D6F61">
        <w:rPr>
          <w:lang w:val="pl-PL"/>
        </w:rPr>
        <w:t xml:space="preserve"> członków rodziny Komisji konkursowej, </w:t>
      </w:r>
      <w:r w:rsidR="007D6F61">
        <w:rPr>
          <w:lang w:val="pl-PL"/>
        </w:rPr>
        <w:t xml:space="preserve">członek Komisji </w:t>
      </w:r>
      <w:r w:rsidR="00E9676D">
        <w:rPr>
          <w:lang w:val="pl-PL"/>
        </w:rPr>
        <w:br/>
      </w:r>
      <w:r w:rsidR="007D6F61">
        <w:rPr>
          <w:lang w:val="pl-PL"/>
        </w:rPr>
        <w:t>nie bierze udziału w ocenie.</w:t>
      </w:r>
    </w:p>
    <w:p w:rsidR="006E10D6" w:rsidRPr="007D6F61" w:rsidRDefault="006E10D6" w:rsidP="00E9676D">
      <w:pPr>
        <w:pStyle w:val="Akapitzlist"/>
        <w:numPr>
          <w:ilvl w:val="0"/>
          <w:numId w:val="23"/>
        </w:numPr>
        <w:spacing w:after="0" w:line="240" w:lineRule="auto"/>
        <w:jc w:val="both"/>
      </w:pPr>
      <w:r w:rsidRPr="007D6F61">
        <w:t>Właściciele nagrodzonych posesji  w poprzednich edycjach Konkursu, mogą zgłaszać swój udział w Konkursie</w:t>
      </w:r>
      <w:r w:rsidR="00E9676D">
        <w:br/>
      </w:r>
      <w:r w:rsidRPr="007D6F61">
        <w:t xml:space="preserve"> po upływie pięciu lat od zdobycia nagrody.</w:t>
      </w:r>
    </w:p>
    <w:p w:rsidR="00E44636" w:rsidRPr="007D6F61" w:rsidRDefault="006E10D6" w:rsidP="00E9676D">
      <w:pPr>
        <w:pStyle w:val="Akapitzlist"/>
        <w:numPr>
          <w:ilvl w:val="0"/>
          <w:numId w:val="23"/>
        </w:numPr>
        <w:shd w:val="clear" w:color="auto" w:fill="FFFFFF"/>
        <w:spacing w:after="0" w:line="240" w:lineRule="auto"/>
        <w:jc w:val="both"/>
        <w:rPr>
          <w:rFonts w:eastAsia="Times New Roman" w:cs="Times New Roman"/>
          <w:sz w:val="24"/>
          <w:szCs w:val="24"/>
        </w:rPr>
      </w:pPr>
      <w:r w:rsidRPr="007D6F61">
        <w:t xml:space="preserve">Warunkiem uczestnictwa w konkursie jest wypełnienie Karty zgłoszenia stanowiącej załącznik nr 1 </w:t>
      </w:r>
      <w:r w:rsidR="00E9676D">
        <w:br/>
      </w:r>
      <w:r w:rsidRPr="007D6F61">
        <w:t xml:space="preserve">do niniejszego Regulaminu. Karty zgłoszenia dostępne są </w:t>
      </w:r>
      <w:r w:rsidR="00E44636" w:rsidRPr="007D6F61">
        <w:rPr>
          <w:rFonts w:eastAsia="Times New Roman" w:cs="Times New Roman"/>
          <w:sz w:val="24"/>
          <w:szCs w:val="24"/>
        </w:rPr>
        <w:t xml:space="preserve">na stronie internetowej </w:t>
      </w:r>
      <w:hyperlink r:id="rId8" w:history="1">
        <w:r w:rsidR="00E44636" w:rsidRPr="007D6F61">
          <w:rPr>
            <w:rStyle w:val="Hipercze"/>
            <w:color w:val="auto"/>
            <w:sz w:val="24"/>
            <w:szCs w:val="24"/>
          </w:rPr>
          <w:t>http://www.lubowo.pl/</w:t>
        </w:r>
      </w:hyperlink>
      <w:r w:rsidR="00E44636" w:rsidRPr="007D6F61">
        <w:rPr>
          <w:rFonts w:eastAsia="Times New Roman" w:cs="Times New Roman"/>
          <w:sz w:val="24"/>
          <w:szCs w:val="24"/>
        </w:rPr>
        <w:t xml:space="preserve">, w zakładce Biblioteka; na  FB Biblioteki </w:t>
      </w:r>
      <w:hyperlink r:id="rId9" w:history="1">
        <w:r w:rsidR="00E44636" w:rsidRPr="007D6F61">
          <w:rPr>
            <w:rStyle w:val="Hipercze"/>
            <w:color w:val="auto"/>
            <w:sz w:val="24"/>
            <w:szCs w:val="24"/>
          </w:rPr>
          <w:t>https://www.facebook.com/bibliotekalubowo/</w:t>
        </w:r>
      </w:hyperlink>
      <w:r w:rsidR="00E44636" w:rsidRPr="007D6F61">
        <w:rPr>
          <w:sz w:val="24"/>
          <w:szCs w:val="24"/>
        </w:rPr>
        <w:t xml:space="preserve"> </w:t>
      </w:r>
      <w:r w:rsidR="00E44636" w:rsidRPr="007D6F61">
        <w:rPr>
          <w:rFonts w:eastAsia="Times New Roman" w:cs="Times New Roman"/>
          <w:sz w:val="24"/>
          <w:szCs w:val="24"/>
        </w:rPr>
        <w:t xml:space="preserve">oraz dostępną papierowo w godzinach pracy Biblioteki Publicznej. </w:t>
      </w:r>
    </w:p>
    <w:p w:rsidR="006E10D6" w:rsidRPr="007D6F61" w:rsidRDefault="006E10D6" w:rsidP="00E9676D">
      <w:pPr>
        <w:pStyle w:val="Akapitzlist"/>
        <w:numPr>
          <w:ilvl w:val="0"/>
          <w:numId w:val="23"/>
        </w:numPr>
        <w:spacing w:after="0" w:line="240" w:lineRule="auto"/>
        <w:jc w:val="both"/>
      </w:pPr>
      <w:r w:rsidRPr="007D6F61">
        <w:t xml:space="preserve">Zgłoszenie musi wpłynąć do </w:t>
      </w:r>
      <w:r w:rsidR="00E44636" w:rsidRPr="007D6F61">
        <w:t xml:space="preserve">Biblioteki Publicznej Gminy Łubowo </w:t>
      </w:r>
      <w:r w:rsidRPr="007D6F61">
        <w:t xml:space="preserve"> w terminie do </w:t>
      </w:r>
      <w:r w:rsidR="000411EB" w:rsidRPr="007D6F61">
        <w:t xml:space="preserve">31 maja 2019 r. </w:t>
      </w:r>
      <w:r w:rsidRPr="007D6F61">
        <w:t xml:space="preserve"> Zgłoszenia, które wpłyną po tym terminie nie będą brane pod uwagę.</w:t>
      </w:r>
    </w:p>
    <w:p w:rsidR="006E10D6" w:rsidRPr="007D6F61" w:rsidRDefault="006E10D6" w:rsidP="00E9676D">
      <w:pPr>
        <w:pStyle w:val="Akapitzlist"/>
        <w:numPr>
          <w:ilvl w:val="0"/>
          <w:numId w:val="23"/>
        </w:numPr>
        <w:spacing w:after="0" w:line="240" w:lineRule="auto"/>
        <w:jc w:val="both"/>
      </w:pPr>
      <w:r w:rsidRPr="007D6F61">
        <w:t>Dopuszcza się zgłoszenie do Konkursu uczestnika przez osoby trzecie, pod warunkiem podpisania oświadczenia i zgód zawartych w Karcie zgłoszenia przez właściciela zgłaszanej posesji</w:t>
      </w:r>
      <w:r w:rsidR="00E44636" w:rsidRPr="007D6F61">
        <w:t>.</w:t>
      </w:r>
    </w:p>
    <w:p w:rsidR="006E10D6" w:rsidRPr="007D6F61" w:rsidRDefault="006E10D6" w:rsidP="00E9676D">
      <w:pPr>
        <w:pStyle w:val="Akapitzlist"/>
        <w:numPr>
          <w:ilvl w:val="0"/>
          <w:numId w:val="23"/>
        </w:numPr>
        <w:spacing w:after="0" w:line="240" w:lineRule="auto"/>
        <w:jc w:val="both"/>
      </w:pPr>
      <w:r w:rsidRPr="007D6F61">
        <w:t>Oceny posesji</w:t>
      </w:r>
      <w:r w:rsidR="00E44636" w:rsidRPr="007D6F61">
        <w:t xml:space="preserve"> </w:t>
      </w:r>
      <w:r w:rsidRPr="007D6F61">
        <w:t xml:space="preserve"> zgłoszonych do Konkursu dokona Komisj</w:t>
      </w:r>
      <w:r w:rsidR="00E44636" w:rsidRPr="007D6F61">
        <w:t>a konkursowa powołana przez Wójta Gminy Łubowo</w:t>
      </w:r>
      <w:r w:rsidRPr="007D6F61">
        <w:t>. Właściciel posesji lub jego przedstawiciel dokona prezentacji posesji</w:t>
      </w:r>
      <w:r w:rsidR="00E44636" w:rsidRPr="007D6F61">
        <w:t xml:space="preserve"> </w:t>
      </w:r>
      <w:r w:rsidRPr="007D6F61">
        <w:t xml:space="preserve"> przed Komisją konkursową.</w:t>
      </w:r>
    </w:p>
    <w:p w:rsidR="006E10D6" w:rsidRPr="007D6F61" w:rsidRDefault="006E10D6" w:rsidP="00E9676D">
      <w:pPr>
        <w:pStyle w:val="Akapitzlist"/>
        <w:numPr>
          <w:ilvl w:val="0"/>
          <w:numId w:val="23"/>
        </w:numPr>
        <w:spacing w:after="0" w:line="240" w:lineRule="auto"/>
        <w:jc w:val="both"/>
      </w:pPr>
      <w:r w:rsidRPr="007D6F61">
        <w:t>terminie oględzin posesji</w:t>
      </w:r>
      <w:r w:rsidR="00E44636" w:rsidRPr="007D6F61">
        <w:t xml:space="preserve"> </w:t>
      </w:r>
      <w:r w:rsidRPr="007D6F61">
        <w:t xml:space="preserve"> uczestnicy zostaną poinformowani min. 5 dni przed wizytą Komisji.</w:t>
      </w:r>
    </w:p>
    <w:p w:rsidR="006E10D6" w:rsidRPr="007D6F61" w:rsidRDefault="006E10D6" w:rsidP="00E9676D">
      <w:pPr>
        <w:pStyle w:val="Akapitzlist"/>
        <w:numPr>
          <w:ilvl w:val="0"/>
          <w:numId w:val="23"/>
        </w:numPr>
        <w:spacing w:after="0" w:line="240" w:lineRule="auto"/>
        <w:jc w:val="both"/>
      </w:pPr>
      <w:r w:rsidRPr="007D6F61">
        <w:t>Podczas oględzin wykonana zostanie dokumentacja fotograficzna.</w:t>
      </w:r>
    </w:p>
    <w:p w:rsidR="006E10D6" w:rsidRPr="007D6F61" w:rsidRDefault="006E10D6" w:rsidP="00E9676D">
      <w:pPr>
        <w:pStyle w:val="Akapitzlist"/>
        <w:numPr>
          <w:ilvl w:val="0"/>
          <w:numId w:val="23"/>
        </w:numPr>
        <w:spacing w:after="0" w:line="240" w:lineRule="auto"/>
        <w:jc w:val="both"/>
      </w:pPr>
      <w:r w:rsidRPr="007D6F61">
        <w:t>Każdy członek Komisji konkursowej dokona indywidualnej oceny (w skali 0-100 punktów, według 10 kryteriów) posesji biorącego udział w</w:t>
      </w:r>
      <w:r w:rsidR="00E44636" w:rsidRPr="007D6F61">
        <w:t xml:space="preserve"> </w:t>
      </w:r>
      <w:r w:rsidRPr="007D6F61">
        <w:t xml:space="preserve">Konkursie, podczas oględzin, na Karcie oceny stanowiącej załącznik nr 2 </w:t>
      </w:r>
      <w:r w:rsidR="00E9676D">
        <w:br/>
      </w:r>
      <w:r w:rsidRPr="007D6F61">
        <w:t>do niniejszego Regulaminu.</w:t>
      </w:r>
    </w:p>
    <w:p w:rsidR="006E10D6" w:rsidRPr="007D6F61" w:rsidRDefault="006E10D6" w:rsidP="00E9676D">
      <w:pPr>
        <w:pStyle w:val="Akapitzlist"/>
        <w:numPr>
          <w:ilvl w:val="0"/>
          <w:numId w:val="23"/>
        </w:numPr>
        <w:spacing w:after="0" w:line="240" w:lineRule="auto"/>
        <w:jc w:val="both"/>
      </w:pPr>
      <w:r w:rsidRPr="007D6F61">
        <w:t>Ostateczny wynik stanowi średnia, obliczona z sumy punktów podzielonej przez liczbę członków Komisji biorących udział w oględzinach posesji.</w:t>
      </w:r>
    </w:p>
    <w:p w:rsidR="006E10D6" w:rsidRPr="007D6F61" w:rsidRDefault="006E10D6" w:rsidP="00E9676D">
      <w:pPr>
        <w:pStyle w:val="Akapitzlist"/>
        <w:numPr>
          <w:ilvl w:val="0"/>
          <w:numId w:val="23"/>
        </w:numPr>
        <w:spacing w:after="0" w:line="240" w:lineRule="auto"/>
        <w:jc w:val="both"/>
      </w:pPr>
      <w:r w:rsidRPr="007D6F61">
        <w:t>Zwycięzcą Konkursu zostanie właściciel posesji</w:t>
      </w:r>
      <w:r w:rsidR="00E44636" w:rsidRPr="007D6F61">
        <w:t xml:space="preserve"> </w:t>
      </w:r>
      <w:r w:rsidRPr="007D6F61">
        <w:t xml:space="preserve"> z najwyższą średnią punktów przyznaną przez członków Komisji.</w:t>
      </w:r>
    </w:p>
    <w:p w:rsidR="006E10D6" w:rsidRPr="007D6F61" w:rsidRDefault="006E10D6" w:rsidP="00E9676D">
      <w:pPr>
        <w:pStyle w:val="Akapitzlist"/>
        <w:numPr>
          <w:ilvl w:val="0"/>
          <w:numId w:val="23"/>
        </w:numPr>
        <w:spacing w:after="0" w:line="240" w:lineRule="auto"/>
        <w:jc w:val="both"/>
      </w:pPr>
      <w:r w:rsidRPr="007D6F61">
        <w:t xml:space="preserve">W przypadku jednakowej ilości punktów decydujący głos w kwestii rozstrzygnięcia Konkursu </w:t>
      </w:r>
      <w:r w:rsidR="00E9676D">
        <w:br/>
      </w:r>
      <w:r w:rsidRPr="007D6F61">
        <w:t>ma Przewodniczący Komisji konkursowej.</w:t>
      </w:r>
    </w:p>
    <w:p w:rsidR="006E10D6" w:rsidRPr="007D6F61" w:rsidRDefault="006E10D6" w:rsidP="00E9676D">
      <w:pPr>
        <w:pStyle w:val="Compact"/>
        <w:numPr>
          <w:ilvl w:val="0"/>
          <w:numId w:val="24"/>
        </w:numPr>
        <w:spacing w:before="0" w:after="0"/>
        <w:jc w:val="both"/>
      </w:pPr>
      <w:proofErr w:type="spellStart"/>
      <w:r w:rsidRPr="007D6F61">
        <w:t>Terminy</w:t>
      </w:r>
      <w:proofErr w:type="spellEnd"/>
    </w:p>
    <w:p w:rsidR="006E10D6" w:rsidRPr="007D6F61" w:rsidRDefault="006E10D6" w:rsidP="00E9676D">
      <w:pPr>
        <w:pStyle w:val="Compact"/>
        <w:numPr>
          <w:ilvl w:val="0"/>
          <w:numId w:val="10"/>
        </w:numPr>
        <w:spacing w:before="0" w:after="0"/>
        <w:jc w:val="both"/>
        <w:rPr>
          <w:lang w:val="pl-PL"/>
        </w:rPr>
      </w:pPr>
      <w:r w:rsidRPr="007D6F61">
        <w:rPr>
          <w:lang w:val="pl-PL"/>
        </w:rPr>
        <w:t xml:space="preserve">Ogłoszenie Konkursu i publikacja Regulaminu: </w:t>
      </w:r>
      <w:r w:rsidR="00AF54FF" w:rsidRPr="007D6F61">
        <w:rPr>
          <w:lang w:val="pl-PL"/>
        </w:rPr>
        <w:t>08-05-</w:t>
      </w:r>
      <w:r w:rsidRPr="007D6F61">
        <w:rPr>
          <w:lang w:val="pl-PL"/>
        </w:rPr>
        <w:t>2019 r.</w:t>
      </w:r>
    </w:p>
    <w:p w:rsidR="006E10D6" w:rsidRPr="007D6F61" w:rsidRDefault="006E10D6" w:rsidP="00E9676D">
      <w:pPr>
        <w:pStyle w:val="Compact"/>
        <w:numPr>
          <w:ilvl w:val="0"/>
          <w:numId w:val="10"/>
        </w:numPr>
        <w:spacing w:before="0" w:after="0"/>
        <w:jc w:val="both"/>
        <w:rPr>
          <w:lang w:val="pl-PL"/>
        </w:rPr>
      </w:pPr>
      <w:r w:rsidRPr="007D6F61">
        <w:rPr>
          <w:lang w:val="pl-PL"/>
        </w:rPr>
        <w:t xml:space="preserve">Przyjmowanie kart zgłoszeń: do </w:t>
      </w:r>
      <w:r w:rsidR="000411EB" w:rsidRPr="007D6F61">
        <w:rPr>
          <w:lang w:val="pl-PL"/>
        </w:rPr>
        <w:t>31</w:t>
      </w:r>
      <w:r w:rsidR="00AF54FF" w:rsidRPr="007D6F61">
        <w:rPr>
          <w:lang w:val="pl-PL"/>
        </w:rPr>
        <w:t>-05-</w:t>
      </w:r>
      <w:r w:rsidR="000411EB" w:rsidRPr="007D6F61">
        <w:rPr>
          <w:lang w:val="pl-PL"/>
        </w:rPr>
        <w:t xml:space="preserve">2019 r.  </w:t>
      </w:r>
      <w:r w:rsidRPr="007D6F61">
        <w:rPr>
          <w:lang w:val="pl-PL"/>
        </w:rPr>
        <w:t>r.</w:t>
      </w:r>
    </w:p>
    <w:p w:rsidR="006E10D6" w:rsidRPr="007D6F61" w:rsidRDefault="00E44636" w:rsidP="00E9676D">
      <w:pPr>
        <w:pStyle w:val="Compact"/>
        <w:numPr>
          <w:ilvl w:val="0"/>
          <w:numId w:val="10"/>
        </w:numPr>
        <w:spacing w:before="0" w:after="0"/>
        <w:jc w:val="both"/>
        <w:rPr>
          <w:lang w:val="pl-PL"/>
        </w:rPr>
      </w:pPr>
      <w:r w:rsidRPr="007D6F61">
        <w:rPr>
          <w:lang w:val="pl-PL"/>
        </w:rPr>
        <w:t>Ocena posesji</w:t>
      </w:r>
      <w:r w:rsidR="006E10D6" w:rsidRPr="007D6F61">
        <w:rPr>
          <w:lang w:val="pl-PL"/>
        </w:rPr>
        <w:t xml:space="preserve"> przez Komisję konkursową: </w:t>
      </w:r>
      <w:r w:rsidR="00AF54FF" w:rsidRPr="007D6F61">
        <w:rPr>
          <w:lang w:val="pl-PL"/>
        </w:rPr>
        <w:t>do 09-06-2019 r.</w:t>
      </w:r>
    </w:p>
    <w:p w:rsidR="006E10D6" w:rsidRPr="007D6F61" w:rsidRDefault="006E10D6" w:rsidP="00E9676D">
      <w:pPr>
        <w:pStyle w:val="Compact"/>
        <w:numPr>
          <w:ilvl w:val="0"/>
          <w:numId w:val="10"/>
        </w:numPr>
        <w:spacing w:before="0" w:after="0"/>
        <w:jc w:val="both"/>
        <w:rPr>
          <w:lang w:val="pl-PL"/>
        </w:rPr>
      </w:pPr>
      <w:r w:rsidRPr="007D6F61">
        <w:rPr>
          <w:lang w:val="pl-PL"/>
        </w:rPr>
        <w:t xml:space="preserve">Ogłoszenie wyników i wręczenie nagród:  podczas obchodów Dożynek Gminnych w </w:t>
      </w:r>
      <w:r w:rsidR="00E44636" w:rsidRPr="007D6F61">
        <w:rPr>
          <w:lang w:val="pl-PL"/>
        </w:rPr>
        <w:t>Łubowie</w:t>
      </w:r>
      <w:r w:rsidRPr="007D6F61">
        <w:rPr>
          <w:lang w:val="pl-PL"/>
        </w:rPr>
        <w:t>.</w:t>
      </w:r>
    </w:p>
    <w:p w:rsidR="006E10D6" w:rsidRPr="007D6F61" w:rsidRDefault="006E10D6" w:rsidP="00E9676D">
      <w:pPr>
        <w:pStyle w:val="FirstParagraph"/>
        <w:numPr>
          <w:ilvl w:val="0"/>
          <w:numId w:val="24"/>
        </w:numPr>
        <w:spacing w:before="0" w:after="0"/>
        <w:jc w:val="both"/>
        <w:rPr>
          <w:lang w:val="pl-PL"/>
        </w:rPr>
      </w:pPr>
      <w:r w:rsidRPr="007D6F61">
        <w:rPr>
          <w:lang w:val="pl-PL"/>
        </w:rPr>
        <w:t xml:space="preserve"> Komisja konkursowa</w:t>
      </w:r>
    </w:p>
    <w:p w:rsidR="006E10D6" w:rsidRPr="007D6F61" w:rsidRDefault="006E10D6" w:rsidP="00E9676D">
      <w:pPr>
        <w:numPr>
          <w:ilvl w:val="0"/>
          <w:numId w:val="11"/>
        </w:numPr>
        <w:spacing w:after="0" w:line="240" w:lineRule="auto"/>
        <w:jc w:val="both"/>
      </w:pPr>
      <w:r w:rsidRPr="007D6F61">
        <w:t>Wyboru najpiękniejszej po</w:t>
      </w:r>
      <w:r w:rsidR="00E9241C" w:rsidRPr="007D6F61">
        <w:t xml:space="preserve">sesji </w:t>
      </w:r>
      <w:r w:rsidRPr="007D6F61">
        <w:t xml:space="preserve"> dokona Komisja konkursowa powołana przez </w:t>
      </w:r>
      <w:r w:rsidR="00E44636" w:rsidRPr="007D6F61">
        <w:t>Wójta  Gminy Łubowo</w:t>
      </w:r>
      <w:r w:rsidRPr="007D6F61">
        <w:t>.</w:t>
      </w:r>
    </w:p>
    <w:p w:rsidR="006E10D6" w:rsidRPr="007D6F61" w:rsidRDefault="006E10D6" w:rsidP="00E9676D">
      <w:pPr>
        <w:numPr>
          <w:ilvl w:val="0"/>
          <w:numId w:val="11"/>
        </w:numPr>
        <w:spacing w:after="0" w:line="240" w:lineRule="auto"/>
        <w:jc w:val="both"/>
      </w:pPr>
      <w:r w:rsidRPr="007D6F61">
        <w:t>Kryteria, według których oceniane będą posesje określa Karta oceny stanowiąca załącznik nr 2 do niniejszego Regulaminu.</w:t>
      </w:r>
    </w:p>
    <w:p w:rsidR="006E10D6" w:rsidRPr="007D6F61" w:rsidRDefault="006E10D6" w:rsidP="00E9676D">
      <w:pPr>
        <w:numPr>
          <w:ilvl w:val="0"/>
          <w:numId w:val="11"/>
        </w:numPr>
        <w:spacing w:after="0" w:line="240" w:lineRule="auto"/>
        <w:jc w:val="both"/>
      </w:pPr>
      <w:r w:rsidRPr="007D6F61">
        <w:t>Decyzja Komisji o przyznaniu nagród jest ostateczna i nie przysługuje od niej odwołanie.</w:t>
      </w:r>
    </w:p>
    <w:p w:rsidR="006E10D6" w:rsidRPr="007D6F61" w:rsidRDefault="006E10D6" w:rsidP="00E9676D">
      <w:pPr>
        <w:numPr>
          <w:ilvl w:val="0"/>
          <w:numId w:val="11"/>
        </w:numPr>
        <w:spacing w:after="0" w:line="240" w:lineRule="auto"/>
        <w:jc w:val="both"/>
      </w:pPr>
      <w:r w:rsidRPr="007D6F61">
        <w:lastRenderedPageBreak/>
        <w:t>Z przebiegu Konkursu Komisja sporządza protokół.</w:t>
      </w:r>
    </w:p>
    <w:p w:rsidR="006E10D6" w:rsidRPr="007D6F61" w:rsidRDefault="006E10D6" w:rsidP="00E9676D">
      <w:pPr>
        <w:pStyle w:val="Compact"/>
        <w:numPr>
          <w:ilvl w:val="0"/>
          <w:numId w:val="24"/>
        </w:numPr>
        <w:spacing w:before="0" w:after="0"/>
        <w:jc w:val="both"/>
      </w:pPr>
      <w:proofErr w:type="spellStart"/>
      <w:r w:rsidRPr="007D6F61">
        <w:t>Nagrody</w:t>
      </w:r>
      <w:proofErr w:type="spellEnd"/>
    </w:p>
    <w:p w:rsidR="006E10D6" w:rsidRPr="007D6F61" w:rsidRDefault="006E10D6" w:rsidP="00E9676D">
      <w:pPr>
        <w:pStyle w:val="Compact"/>
        <w:numPr>
          <w:ilvl w:val="0"/>
          <w:numId w:val="13"/>
        </w:numPr>
        <w:spacing w:before="0" w:after="0"/>
        <w:jc w:val="both"/>
        <w:rPr>
          <w:lang w:val="pl-PL"/>
        </w:rPr>
      </w:pPr>
      <w:r w:rsidRPr="007D6F61">
        <w:rPr>
          <w:lang w:val="pl-PL"/>
        </w:rPr>
        <w:t xml:space="preserve">Fundatorem nagród jest </w:t>
      </w:r>
      <w:r w:rsidR="00E44636" w:rsidRPr="007D6F61">
        <w:rPr>
          <w:lang w:val="pl-PL"/>
        </w:rPr>
        <w:t>Wójt Gminy Łubowo</w:t>
      </w:r>
      <w:r w:rsidRPr="007D6F61">
        <w:rPr>
          <w:lang w:val="pl-PL"/>
        </w:rPr>
        <w:t>.</w:t>
      </w:r>
    </w:p>
    <w:p w:rsidR="006E10D6" w:rsidRPr="007D6F61" w:rsidRDefault="006E10D6" w:rsidP="00E9676D">
      <w:pPr>
        <w:pStyle w:val="Compact"/>
        <w:numPr>
          <w:ilvl w:val="0"/>
          <w:numId w:val="13"/>
        </w:numPr>
        <w:spacing w:before="0" w:after="0"/>
        <w:jc w:val="both"/>
        <w:rPr>
          <w:lang w:val="pl-PL"/>
        </w:rPr>
      </w:pPr>
      <w:r w:rsidRPr="007D6F61">
        <w:rPr>
          <w:lang w:val="pl-PL"/>
        </w:rPr>
        <w:t>Wszystkim uczestnikom przyznane zostaną pamiątkowe dyplomy.</w:t>
      </w:r>
    </w:p>
    <w:p w:rsidR="006E10D6" w:rsidRPr="007D6F61" w:rsidRDefault="006E10D6" w:rsidP="00E9676D">
      <w:pPr>
        <w:pStyle w:val="Compact"/>
        <w:numPr>
          <w:ilvl w:val="0"/>
          <w:numId w:val="13"/>
        </w:numPr>
        <w:spacing w:before="0" w:after="0"/>
        <w:jc w:val="both"/>
        <w:rPr>
          <w:lang w:val="pl-PL"/>
        </w:rPr>
      </w:pPr>
      <w:r w:rsidRPr="007D6F61">
        <w:rPr>
          <w:lang w:val="pl-PL"/>
        </w:rPr>
        <w:t xml:space="preserve">Podsumowanie Konkursu i wręczenie nagród odbędzie się  podczas Dożynek gminnych organizowanych w </w:t>
      </w:r>
      <w:r w:rsidR="00E44636" w:rsidRPr="007D6F61">
        <w:rPr>
          <w:lang w:val="pl-PL"/>
        </w:rPr>
        <w:t>Łubowie</w:t>
      </w:r>
      <w:r w:rsidRPr="007D6F61">
        <w:rPr>
          <w:lang w:val="pl-PL"/>
        </w:rPr>
        <w:t>.</w:t>
      </w:r>
    </w:p>
    <w:p w:rsidR="006E10D6" w:rsidRPr="007D6F61" w:rsidRDefault="006E10D6" w:rsidP="00E9676D">
      <w:pPr>
        <w:pStyle w:val="Compact"/>
        <w:numPr>
          <w:ilvl w:val="0"/>
          <w:numId w:val="24"/>
        </w:numPr>
        <w:spacing w:before="0" w:after="0"/>
        <w:jc w:val="both"/>
      </w:pPr>
      <w:proofErr w:type="spellStart"/>
      <w:r w:rsidRPr="007D6F61">
        <w:t>Ochrona</w:t>
      </w:r>
      <w:proofErr w:type="spellEnd"/>
      <w:r w:rsidRPr="007D6F61">
        <w:t xml:space="preserve"> </w:t>
      </w:r>
      <w:proofErr w:type="spellStart"/>
      <w:r w:rsidRPr="007D6F61">
        <w:t>danych</w:t>
      </w:r>
      <w:proofErr w:type="spellEnd"/>
      <w:r w:rsidRPr="007D6F61">
        <w:t xml:space="preserve"> </w:t>
      </w:r>
      <w:proofErr w:type="spellStart"/>
      <w:r w:rsidRPr="007D6F61">
        <w:t>osobowych</w:t>
      </w:r>
      <w:proofErr w:type="spellEnd"/>
    </w:p>
    <w:p w:rsidR="006E10D6" w:rsidRPr="007D6F61" w:rsidRDefault="006E10D6" w:rsidP="00E9676D">
      <w:pPr>
        <w:numPr>
          <w:ilvl w:val="0"/>
          <w:numId w:val="15"/>
        </w:numPr>
        <w:spacing w:after="0" w:line="240" w:lineRule="auto"/>
        <w:jc w:val="both"/>
      </w:pPr>
      <w:r w:rsidRPr="007D6F61">
        <w:t xml:space="preserve">Administratorem danych osobowych jest </w:t>
      </w:r>
      <w:r w:rsidR="00344399" w:rsidRPr="007D6F61">
        <w:t>Wójt Gminy Łubowo</w:t>
      </w:r>
      <w:r w:rsidRPr="007D6F61">
        <w:t xml:space="preserve">, który jest organem wykonawczym Gminy </w:t>
      </w:r>
      <w:r w:rsidR="00344399" w:rsidRPr="007D6F61">
        <w:t>Łubowo</w:t>
      </w:r>
      <w:r w:rsidRPr="007D6F61">
        <w:t xml:space="preserve"> i który wykonuje zadania publiczne przy pomocy Urzędu Gminy </w:t>
      </w:r>
      <w:r w:rsidR="00344399" w:rsidRPr="007D6F61">
        <w:t>Łubowo</w:t>
      </w:r>
      <w:r w:rsidRPr="007D6F61">
        <w:t xml:space="preserve"> z siedzibą w </w:t>
      </w:r>
      <w:r w:rsidR="00344399" w:rsidRPr="007D6F61">
        <w:t>Łubowie1</w:t>
      </w:r>
      <w:r w:rsidRPr="007D6F61">
        <w:t xml:space="preserve">, adres e-mail: </w:t>
      </w:r>
      <w:r w:rsidR="00344399" w:rsidRPr="007D6F61">
        <w:t>sekretariat@lubowo.pl</w:t>
      </w:r>
    </w:p>
    <w:p w:rsidR="006E10D6" w:rsidRPr="007D6F61" w:rsidRDefault="000411EB" w:rsidP="00E9676D">
      <w:pPr>
        <w:numPr>
          <w:ilvl w:val="0"/>
          <w:numId w:val="15"/>
        </w:numPr>
        <w:spacing w:after="0" w:line="240" w:lineRule="auto"/>
        <w:jc w:val="both"/>
      </w:pPr>
      <w:r w:rsidRPr="007D6F61">
        <w:t>Urząd Gminy Łubowo</w:t>
      </w:r>
      <w:r w:rsidR="006E10D6" w:rsidRPr="007D6F61">
        <w:t xml:space="preserve">, z siedzibą w </w:t>
      </w:r>
      <w:r w:rsidR="00E9241C" w:rsidRPr="007D6F61">
        <w:t>Łubowie 1</w:t>
      </w:r>
      <w:r w:rsidR="006E10D6" w:rsidRPr="007D6F61">
        <w:t>, przetwarza dane osobowe uczestników Konkursu „Najpiękniejsz</w:t>
      </w:r>
      <w:r w:rsidR="00E9241C" w:rsidRPr="007D6F61">
        <w:t>e zagospodarowanie</w:t>
      </w:r>
      <w:r w:rsidR="006E10D6" w:rsidRPr="007D6F61">
        <w:t xml:space="preserve"> posesj</w:t>
      </w:r>
      <w:r w:rsidR="00E9241C" w:rsidRPr="007D6F61">
        <w:t>i</w:t>
      </w:r>
      <w:r w:rsidR="006E10D6" w:rsidRPr="007D6F61">
        <w:t>”, w celu jego prawidłowego przeprowadzenia. Podanie przez uczestnika danych osobowych jest warunkiem udziału w Konkursie. Konsekwencją niepodania danych osobowych lub brak zgody na ich przetwarzanie uniemożliwi wzięcie udziału w Konkursie.</w:t>
      </w:r>
    </w:p>
    <w:p w:rsidR="006E10D6" w:rsidRPr="007D6F61" w:rsidRDefault="006E10D6" w:rsidP="00E9676D">
      <w:pPr>
        <w:numPr>
          <w:ilvl w:val="0"/>
          <w:numId w:val="15"/>
        </w:numPr>
        <w:spacing w:after="0" w:line="240" w:lineRule="auto"/>
        <w:jc w:val="both"/>
      </w:pPr>
      <w:r w:rsidRPr="007D6F61">
        <w:t>Inspektorem Ochrony Danych Osobowych w imieniu Administratora Danych Osobowych jest Pan</w:t>
      </w:r>
      <w:r w:rsidR="000411EB" w:rsidRPr="007D6F61">
        <w:t xml:space="preserve"> Jarosław Ciesielski</w:t>
      </w:r>
      <w:r w:rsidRPr="007D6F61">
        <w:t xml:space="preserve">, na </w:t>
      </w:r>
      <w:r w:rsidR="000411EB" w:rsidRPr="007D6F61">
        <w:t>po</w:t>
      </w:r>
      <w:r w:rsidRPr="007D6F61">
        <w:t xml:space="preserve">dstawie </w:t>
      </w:r>
      <w:r w:rsidR="00AF54FF" w:rsidRPr="007D6F61">
        <w:rPr>
          <w:rFonts w:ascii="Calibri" w:hAnsi="Calibri"/>
        </w:rPr>
        <w:t xml:space="preserve">Zarządzenia Nr 21.2018 Wójta Gminy Łubowo z dnia 22 czerwca 2018r., </w:t>
      </w:r>
      <w:r w:rsidRPr="007D6F61">
        <w:t>w sprawie powołan</w:t>
      </w:r>
      <w:r w:rsidR="000411EB" w:rsidRPr="007D6F61">
        <w:t xml:space="preserve">ia Inspektora Danych Osobowych </w:t>
      </w:r>
      <w:r w:rsidRPr="007D6F61">
        <w:t xml:space="preserve">, e-mail: </w:t>
      </w:r>
      <w:hyperlink r:id="rId10" w:history="1">
        <w:r w:rsidR="00AF54FF" w:rsidRPr="007D6F61">
          <w:rPr>
            <w:rStyle w:val="Hipercze"/>
            <w:rFonts w:ascii="Calibri" w:hAnsi="Calibri"/>
            <w:color w:val="auto"/>
          </w:rPr>
          <w:t>rodo@elta.gniezno.pl</w:t>
        </w:r>
      </w:hyperlink>
      <w:r w:rsidR="00AF54FF" w:rsidRPr="007D6F61">
        <w:rPr>
          <w:rFonts w:ascii="Calibri" w:hAnsi="Calibri"/>
        </w:rPr>
        <w:t>.</w:t>
      </w:r>
    </w:p>
    <w:p w:rsidR="006E10D6" w:rsidRPr="007D6F61" w:rsidRDefault="006E10D6" w:rsidP="00E9676D">
      <w:pPr>
        <w:pStyle w:val="Compact"/>
        <w:numPr>
          <w:ilvl w:val="0"/>
          <w:numId w:val="16"/>
        </w:numPr>
        <w:spacing w:before="0" w:after="0"/>
        <w:jc w:val="both"/>
        <w:rPr>
          <w:lang w:val="pl-PL"/>
        </w:rPr>
      </w:pPr>
      <w:r w:rsidRPr="007D6F61">
        <w:rPr>
          <w:lang w:val="pl-PL"/>
        </w:rPr>
        <w:t>W związku z przetwarzaniem danych w celach wskazanych w pkt 2, dane osobowe mogą być udostępniane innym odbiorcom lub kategoriom odbiorców danych osobowych. Odbiorcami danych osobowych mogą być tylko podmioty uprawnione do</w:t>
      </w:r>
      <w:r w:rsidR="000411EB" w:rsidRPr="007D6F61">
        <w:rPr>
          <w:lang w:val="pl-PL"/>
        </w:rPr>
        <w:t xml:space="preserve"> </w:t>
      </w:r>
      <w:r w:rsidRPr="007D6F61">
        <w:rPr>
          <w:lang w:val="pl-PL"/>
        </w:rPr>
        <w:t xml:space="preserve">odbioru danych, w uzasadnionych przypadkach </w:t>
      </w:r>
      <w:r w:rsidR="00E9676D">
        <w:rPr>
          <w:lang w:val="pl-PL"/>
        </w:rPr>
        <w:br/>
      </w:r>
      <w:r w:rsidRPr="007D6F61">
        <w:rPr>
          <w:lang w:val="pl-PL"/>
        </w:rPr>
        <w:t>i na podstawie odpowiednich przepisów prawa.</w:t>
      </w:r>
    </w:p>
    <w:p w:rsidR="000411EB" w:rsidRPr="007D6F61" w:rsidRDefault="006E10D6" w:rsidP="00E9676D">
      <w:pPr>
        <w:numPr>
          <w:ilvl w:val="0"/>
          <w:numId w:val="17"/>
        </w:numPr>
        <w:spacing w:after="0" w:line="240" w:lineRule="auto"/>
        <w:jc w:val="both"/>
      </w:pPr>
      <w:r w:rsidRPr="007D6F61">
        <w:t>Dane osobowe będą przetwarzane na podstawie przepisów prawa, przez okres niezbędny do realizacji celów przetwarzania wskazanych w pkt 2, lecz nie krócej niż okres wskazany w przepisach o archiwizacji lub innych przepisach prawa.</w:t>
      </w:r>
    </w:p>
    <w:p w:rsidR="006E10D6" w:rsidRPr="007D6F61" w:rsidRDefault="006E10D6" w:rsidP="00E9676D">
      <w:pPr>
        <w:numPr>
          <w:ilvl w:val="0"/>
          <w:numId w:val="17"/>
        </w:numPr>
        <w:spacing w:after="0" w:line="240" w:lineRule="auto"/>
        <w:jc w:val="both"/>
      </w:pPr>
      <w:r w:rsidRPr="007D6F61">
        <w:t xml:space="preserve">W związku z przetwarzaniem przez Urząd  Gminy w </w:t>
      </w:r>
      <w:r w:rsidR="000411EB" w:rsidRPr="007D6F61">
        <w:t>Łubowie</w:t>
      </w:r>
      <w:r w:rsidRPr="007D6F61">
        <w:t>, danych osobowych, przysługuje prawo do:</w:t>
      </w:r>
    </w:p>
    <w:p w:rsidR="006E10D6" w:rsidRPr="007D6F61" w:rsidRDefault="006E10D6" w:rsidP="00E9676D">
      <w:pPr>
        <w:pStyle w:val="FirstParagraph"/>
        <w:spacing w:before="0" w:after="0"/>
        <w:ind w:firstLine="567"/>
        <w:jc w:val="both"/>
        <w:rPr>
          <w:lang w:val="pl-PL"/>
        </w:rPr>
      </w:pPr>
      <w:r w:rsidRPr="007D6F61">
        <w:rPr>
          <w:lang w:val="pl-PL"/>
        </w:rPr>
        <w:t>— dostępu do treści danych, na podstawie art. 15 RODO;</w:t>
      </w:r>
    </w:p>
    <w:p w:rsidR="006E10D6" w:rsidRPr="007D6F61" w:rsidRDefault="006E10D6" w:rsidP="00E9676D">
      <w:pPr>
        <w:pStyle w:val="Tekstpodstawowy"/>
        <w:spacing w:after="0" w:line="240" w:lineRule="auto"/>
        <w:ind w:firstLine="567"/>
        <w:jc w:val="both"/>
      </w:pPr>
      <w:r w:rsidRPr="007D6F61">
        <w:t>— sprostowania danych, na podstawie art. 16 RODO;</w:t>
      </w:r>
    </w:p>
    <w:p w:rsidR="00AF54FF" w:rsidRPr="007D6F61" w:rsidRDefault="006E10D6" w:rsidP="00E9676D">
      <w:pPr>
        <w:pStyle w:val="Tekstpodstawowy"/>
        <w:spacing w:after="0" w:line="240" w:lineRule="auto"/>
        <w:ind w:firstLine="567"/>
        <w:jc w:val="both"/>
      </w:pPr>
      <w:r w:rsidRPr="007D6F61">
        <w:t xml:space="preserve">— ograniczenia przetwarzania danych, na podstawie art. 18 RODO; </w:t>
      </w:r>
    </w:p>
    <w:p w:rsidR="006E10D6" w:rsidRPr="007D6F61" w:rsidRDefault="006E10D6" w:rsidP="00E9676D">
      <w:pPr>
        <w:pStyle w:val="Tekstpodstawowy"/>
        <w:spacing w:after="0" w:line="240" w:lineRule="auto"/>
        <w:ind w:firstLine="567"/>
        <w:jc w:val="both"/>
      </w:pPr>
      <w:r w:rsidRPr="007D6F61">
        <w:t>— prawo do usunięcia danych, na podstawie art. 7 RODO.</w:t>
      </w:r>
    </w:p>
    <w:p w:rsidR="006E10D6" w:rsidRPr="007D6F61" w:rsidRDefault="006E10D6" w:rsidP="00E9676D">
      <w:pPr>
        <w:pStyle w:val="Compact"/>
        <w:numPr>
          <w:ilvl w:val="0"/>
          <w:numId w:val="18"/>
        </w:numPr>
        <w:spacing w:before="0" w:after="0"/>
        <w:jc w:val="both"/>
        <w:rPr>
          <w:lang w:val="pl-PL"/>
        </w:rPr>
      </w:pPr>
      <w:r w:rsidRPr="007D6F61">
        <w:rPr>
          <w:lang w:val="pl-PL"/>
        </w:rPr>
        <w:t xml:space="preserve">W przypadku uznania, iż przetwarzanie przez </w:t>
      </w:r>
      <w:r w:rsidR="000411EB" w:rsidRPr="007D6F61">
        <w:rPr>
          <w:lang w:val="pl-PL"/>
        </w:rPr>
        <w:t>Urząd Gminy Łubowo, z siedzibą w Łubowie</w:t>
      </w:r>
      <w:r w:rsidRPr="007D6F61">
        <w:rPr>
          <w:lang w:val="pl-PL"/>
        </w:rPr>
        <w:t>, danych osobowych narusza przepisy RODO, przysługuje prawo do wniesienia skargi do Prezesa Urzędu Ochrony Danych Osobowych.</w:t>
      </w:r>
    </w:p>
    <w:p w:rsidR="006E10D6" w:rsidRPr="007D6F61" w:rsidRDefault="006E10D6" w:rsidP="00E9676D">
      <w:pPr>
        <w:pStyle w:val="Compact"/>
        <w:numPr>
          <w:ilvl w:val="0"/>
          <w:numId w:val="24"/>
        </w:numPr>
        <w:spacing w:before="0" w:after="0"/>
        <w:jc w:val="both"/>
        <w:rPr>
          <w:lang w:val="pl-PL"/>
        </w:rPr>
      </w:pPr>
      <w:r w:rsidRPr="007D6F61">
        <w:rPr>
          <w:lang w:val="pl-PL"/>
        </w:rPr>
        <w:t xml:space="preserve"> Postanowienia końcowe</w:t>
      </w:r>
    </w:p>
    <w:p w:rsidR="006E10D6" w:rsidRPr="007D6F61" w:rsidRDefault="00E44636" w:rsidP="00E9676D">
      <w:pPr>
        <w:pStyle w:val="Compact"/>
        <w:numPr>
          <w:ilvl w:val="0"/>
          <w:numId w:val="20"/>
        </w:numPr>
        <w:spacing w:before="0" w:after="0"/>
        <w:jc w:val="both"/>
        <w:rPr>
          <w:lang w:val="pl-PL"/>
        </w:rPr>
      </w:pPr>
      <w:r w:rsidRPr="007D6F61">
        <w:rPr>
          <w:lang w:val="pl-PL"/>
        </w:rPr>
        <w:t>Osoby</w:t>
      </w:r>
      <w:r w:rsidR="006E10D6" w:rsidRPr="007D6F61">
        <w:rPr>
          <w:lang w:val="pl-PL"/>
        </w:rPr>
        <w:t xml:space="preserve"> do ko</w:t>
      </w:r>
      <w:r w:rsidR="00344399" w:rsidRPr="007D6F61">
        <w:rPr>
          <w:lang w:val="pl-PL"/>
        </w:rPr>
        <w:t>ntaktu w sprawach związanych z k</w:t>
      </w:r>
      <w:r w:rsidR="006E10D6" w:rsidRPr="007D6F61">
        <w:rPr>
          <w:lang w:val="pl-PL"/>
        </w:rPr>
        <w:t xml:space="preserve">onkursem: </w:t>
      </w:r>
      <w:r w:rsidRPr="007D6F61">
        <w:rPr>
          <w:lang w:val="pl-PL"/>
        </w:rPr>
        <w:t xml:space="preserve">Katarzyna Wielgosz oraz Wiesława Kasprzyk, </w:t>
      </w:r>
      <w:r w:rsidR="006E10D6" w:rsidRPr="007D6F61">
        <w:rPr>
          <w:lang w:val="pl-PL"/>
        </w:rPr>
        <w:t xml:space="preserve"> tel. 61</w:t>
      </w:r>
      <w:r w:rsidR="00E9241C" w:rsidRPr="007D6F61">
        <w:rPr>
          <w:lang w:val="pl-PL"/>
        </w:rPr>
        <w:t> 427 59 34,</w:t>
      </w:r>
      <w:r w:rsidRPr="007D6F61">
        <w:rPr>
          <w:lang w:val="pl-PL"/>
        </w:rPr>
        <w:t xml:space="preserve"> biblio</w:t>
      </w:r>
      <w:r w:rsidR="00344399" w:rsidRPr="007D6F61">
        <w:rPr>
          <w:lang w:val="pl-PL"/>
        </w:rPr>
        <w:t>t</w:t>
      </w:r>
      <w:r w:rsidRPr="007D6F61">
        <w:rPr>
          <w:lang w:val="pl-PL"/>
        </w:rPr>
        <w:t xml:space="preserve">eka@lubowo.pl. </w:t>
      </w:r>
    </w:p>
    <w:p w:rsidR="002B670F" w:rsidRPr="007D6F61" w:rsidRDefault="006E10D6" w:rsidP="00E9676D">
      <w:pPr>
        <w:pStyle w:val="Compact"/>
        <w:numPr>
          <w:ilvl w:val="0"/>
          <w:numId w:val="20"/>
        </w:numPr>
        <w:spacing w:before="0" w:after="0"/>
        <w:jc w:val="both"/>
        <w:rPr>
          <w:lang w:val="pl-PL"/>
        </w:rPr>
      </w:pPr>
      <w:r w:rsidRPr="007D6F61">
        <w:rPr>
          <w:lang w:val="pl-PL"/>
        </w:rPr>
        <w:t>Wyniki Konkursu zostaną podane do publicznej wiadomości.</w:t>
      </w:r>
    </w:p>
    <w:p w:rsidR="00AF54FF" w:rsidRPr="007D6F61" w:rsidRDefault="00AF54FF" w:rsidP="00E9676D">
      <w:pPr>
        <w:spacing w:after="0" w:line="240" w:lineRule="auto"/>
        <w:jc w:val="both"/>
        <w:rPr>
          <w:sz w:val="24"/>
          <w:szCs w:val="24"/>
        </w:rPr>
      </w:pPr>
    </w:p>
    <w:p w:rsidR="00AF54FF" w:rsidRDefault="00AF54FF" w:rsidP="00E9676D">
      <w:pPr>
        <w:spacing w:after="0" w:line="240" w:lineRule="auto"/>
        <w:jc w:val="both"/>
        <w:rPr>
          <w:sz w:val="24"/>
          <w:szCs w:val="24"/>
        </w:rPr>
      </w:pPr>
    </w:p>
    <w:p w:rsidR="007D6F61" w:rsidRDefault="007D6F61" w:rsidP="002B670F">
      <w:pPr>
        <w:spacing w:after="0" w:line="240" w:lineRule="auto"/>
        <w:rPr>
          <w:sz w:val="24"/>
          <w:szCs w:val="24"/>
        </w:rPr>
      </w:pPr>
    </w:p>
    <w:p w:rsidR="007D6F61" w:rsidRDefault="007D6F61" w:rsidP="002B670F">
      <w:pPr>
        <w:spacing w:after="0" w:line="240" w:lineRule="auto"/>
        <w:rPr>
          <w:sz w:val="24"/>
          <w:szCs w:val="24"/>
        </w:rPr>
      </w:pPr>
    </w:p>
    <w:p w:rsidR="007D6F61" w:rsidRDefault="007D6F61" w:rsidP="002B670F">
      <w:pPr>
        <w:spacing w:after="0" w:line="240" w:lineRule="auto"/>
        <w:rPr>
          <w:sz w:val="24"/>
          <w:szCs w:val="24"/>
        </w:rPr>
      </w:pPr>
    </w:p>
    <w:p w:rsidR="007D6F61" w:rsidRDefault="007D6F61" w:rsidP="002B670F">
      <w:pPr>
        <w:spacing w:after="0" w:line="240" w:lineRule="auto"/>
        <w:rPr>
          <w:sz w:val="24"/>
          <w:szCs w:val="24"/>
        </w:rPr>
      </w:pPr>
    </w:p>
    <w:p w:rsidR="007D6F61" w:rsidRDefault="007D6F61" w:rsidP="002B670F">
      <w:pPr>
        <w:spacing w:after="0" w:line="240" w:lineRule="auto"/>
        <w:rPr>
          <w:sz w:val="24"/>
          <w:szCs w:val="24"/>
        </w:rPr>
      </w:pPr>
    </w:p>
    <w:p w:rsidR="007D6F61" w:rsidRDefault="007D6F61" w:rsidP="002B670F">
      <w:pPr>
        <w:spacing w:after="0" w:line="240" w:lineRule="auto"/>
        <w:rPr>
          <w:sz w:val="24"/>
          <w:szCs w:val="24"/>
        </w:rPr>
      </w:pPr>
    </w:p>
    <w:p w:rsidR="007D6F61" w:rsidRDefault="007D6F61" w:rsidP="002B670F">
      <w:pPr>
        <w:spacing w:after="0" w:line="240" w:lineRule="auto"/>
        <w:rPr>
          <w:sz w:val="24"/>
          <w:szCs w:val="24"/>
        </w:rPr>
      </w:pPr>
    </w:p>
    <w:p w:rsidR="007D6F61" w:rsidRDefault="007D6F61" w:rsidP="002B670F">
      <w:pPr>
        <w:spacing w:after="0" w:line="240" w:lineRule="auto"/>
        <w:rPr>
          <w:sz w:val="24"/>
          <w:szCs w:val="24"/>
        </w:rPr>
      </w:pPr>
    </w:p>
    <w:p w:rsidR="007D6F61" w:rsidRDefault="007D6F61" w:rsidP="002B670F">
      <w:pPr>
        <w:spacing w:after="0" w:line="240" w:lineRule="auto"/>
        <w:rPr>
          <w:sz w:val="24"/>
          <w:szCs w:val="24"/>
        </w:rPr>
      </w:pPr>
    </w:p>
    <w:p w:rsidR="007D6F61" w:rsidRDefault="007D6F61" w:rsidP="002B670F">
      <w:pPr>
        <w:spacing w:after="0" w:line="240" w:lineRule="auto"/>
        <w:rPr>
          <w:sz w:val="24"/>
          <w:szCs w:val="24"/>
        </w:rPr>
      </w:pPr>
    </w:p>
    <w:p w:rsidR="007D6F61" w:rsidRDefault="007D6F61" w:rsidP="002B670F">
      <w:pPr>
        <w:spacing w:after="0" w:line="240" w:lineRule="auto"/>
        <w:rPr>
          <w:sz w:val="24"/>
          <w:szCs w:val="24"/>
        </w:rPr>
      </w:pPr>
    </w:p>
    <w:p w:rsidR="007D6F61" w:rsidRDefault="007D6F61" w:rsidP="002B670F">
      <w:pPr>
        <w:spacing w:after="0" w:line="240" w:lineRule="auto"/>
        <w:rPr>
          <w:sz w:val="24"/>
          <w:szCs w:val="24"/>
        </w:rPr>
      </w:pPr>
    </w:p>
    <w:p w:rsidR="007D6F61" w:rsidRDefault="007D6F61" w:rsidP="002B670F">
      <w:pPr>
        <w:spacing w:after="0" w:line="240" w:lineRule="auto"/>
        <w:rPr>
          <w:sz w:val="24"/>
          <w:szCs w:val="24"/>
        </w:rPr>
      </w:pPr>
    </w:p>
    <w:p w:rsidR="007D6F61" w:rsidRDefault="007D6F61" w:rsidP="002B670F">
      <w:pPr>
        <w:spacing w:after="0" w:line="240" w:lineRule="auto"/>
        <w:rPr>
          <w:sz w:val="24"/>
          <w:szCs w:val="24"/>
        </w:rPr>
      </w:pPr>
    </w:p>
    <w:p w:rsidR="007D6F61" w:rsidRDefault="007D6F61" w:rsidP="002B670F">
      <w:pPr>
        <w:spacing w:after="0" w:line="240" w:lineRule="auto"/>
        <w:rPr>
          <w:sz w:val="24"/>
          <w:szCs w:val="24"/>
        </w:rPr>
      </w:pPr>
    </w:p>
    <w:p w:rsidR="007D6F61" w:rsidRPr="007D6F61" w:rsidRDefault="007D6F61" w:rsidP="002B670F">
      <w:pPr>
        <w:spacing w:after="0" w:line="240" w:lineRule="auto"/>
        <w:rPr>
          <w:sz w:val="24"/>
          <w:szCs w:val="24"/>
        </w:rPr>
      </w:pPr>
    </w:p>
    <w:p w:rsidR="001012CE" w:rsidRPr="007D6F61" w:rsidRDefault="001012CE" w:rsidP="002B670F">
      <w:pPr>
        <w:spacing w:after="0" w:line="240" w:lineRule="auto"/>
        <w:rPr>
          <w:sz w:val="24"/>
          <w:szCs w:val="24"/>
        </w:rPr>
      </w:pPr>
      <w:r w:rsidRPr="007D6F61">
        <w:rPr>
          <w:sz w:val="24"/>
          <w:szCs w:val="24"/>
        </w:rPr>
        <w:lastRenderedPageBreak/>
        <w:t xml:space="preserve">Załącznik nr 1 </w:t>
      </w:r>
    </w:p>
    <w:p w:rsidR="001012CE" w:rsidRPr="007D6F61" w:rsidRDefault="001012CE" w:rsidP="002B670F">
      <w:pPr>
        <w:spacing w:after="0" w:line="240" w:lineRule="auto"/>
        <w:rPr>
          <w:sz w:val="24"/>
          <w:szCs w:val="24"/>
        </w:rPr>
      </w:pPr>
      <w:r w:rsidRPr="007D6F61">
        <w:rPr>
          <w:sz w:val="24"/>
          <w:szCs w:val="24"/>
        </w:rPr>
        <w:t>do Regulaminu Konkurs</w:t>
      </w:r>
      <w:bookmarkStart w:id="0" w:name="_GoBack"/>
      <w:bookmarkEnd w:id="0"/>
      <w:r w:rsidRPr="007D6F61">
        <w:rPr>
          <w:sz w:val="24"/>
          <w:szCs w:val="24"/>
        </w:rPr>
        <w:t xml:space="preserve">u </w:t>
      </w:r>
    </w:p>
    <w:p w:rsidR="000411EB" w:rsidRPr="007D6F61" w:rsidRDefault="001012CE" w:rsidP="002B670F">
      <w:pPr>
        <w:spacing w:after="0" w:line="240" w:lineRule="auto"/>
        <w:rPr>
          <w:sz w:val="24"/>
          <w:szCs w:val="24"/>
        </w:rPr>
      </w:pPr>
      <w:r w:rsidRPr="007D6F61">
        <w:rPr>
          <w:sz w:val="24"/>
          <w:szCs w:val="24"/>
        </w:rPr>
        <w:t>„Najpiękniejsze zagospodarowanie posesji”</w:t>
      </w:r>
      <w:r w:rsidR="007D6F61">
        <w:rPr>
          <w:sz w:val="24"/>
          <w:szCs w:val="24"/>
        </w:rPr>
        <w:t xml:space="preserve"> e</w:t>
      </w:r>
      <w:r w:rsidR="000411EB" w:rsidRPr="007D6F61">
        <w:rPr>
          <w:sz w:val="24"/>
          <w:szCs w:val="24"/>
        </w:rPr>
        <w:t>dycja 2019</w:t>
      </w:r>
    </w:p>
    <w:p w:rsidR="002B670F" w:rsidRPr="007D6F61" w:rsidRDefault="002B670F" w:rsidP="001012CE">
      <w:pPr>
        <w:jc w:val="center"/>
        <w:rPr>
          <w:b/>
          <w:sz w:val="24"/>
          <w:szCs w:val="24"/>
        </w:rPr>
      </w:pPr>
    </w:p>
    <w:p w:rsidR="001012CE" w:rsidRPr="007D6F61" w:rsidRDefault="001012CE" w:rsidP="001012CE">
      <w:pPr>
        <w:jc w:val="center"/>
        <w:rPr>
          <w:b/>
          <w:sz w:val="24"/>
          <w:szCs w:val="24"/>
        </w:rPr>
      </w:pPr>
      <w:r w:rsidRPr="007D6F61">
        <w:rPr>
          <w:b/>
          <w:sz w:val="24"/>
          <w:szCs w:val="24"/>
        </w:rPr>
        <w:t>KARTA ZGŁOSZENIA</w:t>
      </w:r>
    </w:p>
    <w:p w:rsidR="001012CE" w:rsidRPr="007D6F61" w:rsidRDefault="001012CE" w:rsidP="001012CE">
      <w:pPr>
        <w:jc w:val="center"/>
        <w:rPr>
          <w:b/>
          <w:sz w:val="24"/>
          <w:szCs w:val="24"/>
        </w:rPr>
      </w:pPr>
      <w:r w:rsidRPr="007D6F61">
        <w:rPr>
          <w:b/>
          <w:sz w:val="24"/>
          <w:szCs w:val="24"/>
        </w:rPr>
        <w:t>Konkurs „Najpiękniejsze zagospodarowanie posesji” edycja 2019</w:t>
      </w:r>
    </w:p>
    <w:p w:rsidR="001012CE" w:rsidRPr="007D6F61" w:rsidRDefault="001012CE" w:rsidP="001012CE">
      <w:pPr>
        <w:jc w:val="center"/>
        <w:rPr>
          <w:sz w:val="24"/>
          <w:szCs w:val="24"/>
        </w:rPr>
      </w:pPr>
    </w:p>
    <w:p w:rsidR="001012CE" w:rsidRPr="007D6F61" w:rsidRDefault="001012CE" w:rsidP="001012CE">
      <w:pPr>
        <w:jc w:val="center"/>
        <w:rPr>
          <w:sz w:val="24"/>
          <w:szCs w:val="24"/>
        </w:rPr>
      </w:pPr>
    </w:p>
    <w:p w:rsidR="001012CE" w:rsidRPr="007D6F61" w:rsidRDefault="001012CE" w:rsidP="001012CE">
      <w:pPr>
        <w:numPr>
          <w:ilvl w:val="0"/>
          <w:numId w:val="3"/>
        </w:numPr>
        <w:spacing w:after="0" w:line="480" w:lineRule="auto"/>
        <w:ind w:left="426" w:hanging="426"/>
        <w:rPr>
          <w:sz w:val="24"/>
          <w:szCs w:val="24"/>
        </w:rPr>
      </w:pPr>
      <w:r w:rsidRPr="007D6F61">
        <w:rPr>
          <w:sz w:val="24"/>
          <w:szCs w:val="24"/>
        </w:rPr>
        <w:t>Imię i nazwisko uczestnika</w:t>
      </w:r>
    </w:p>
    <w:p w:rsidR="001012CE" w:rsidRPr="007D6F61" w:rsidRDefault="001012CE" w:rsidP="001012CE">
      <w:pPr>
        <w:spacing w:line="480" w:lineRule="auto"/>
        <w:ind w:left="426"/>
        <w:rPr>
          <w:sz w:val="24"/>
          <w:szCs w:val="24"/>
        </w:rPr>
      </w:pPr>
      <w:r w:rsidRPr="007D6F61">
        <w:rPr>
          <w:sz w:val="24"/>
          <w:szCs w:val="24"/>
        </w:rPr>
        <w:t>………………………………………………………………………………………………</w:t>
      </w:r>
    </w:p>
    <w:p w:rsidR="001012CE" w:rsidRPr="007D6F61" w:rsidRDefault="001012CE" w:rsidP="001012CE">
      <w:pPr>
        <w:numPr>
          <w:ilvl w:val="0"/>
          <w:numId w:val="3"/>
        </w:numPr>
        <w:spacing w:after="0" w:line="480" w:lineRule="auto"/>
        <w:ind w:left="426" w:hanging="426"/>
        <w:rPr>
          <w:sz w:val="24"/>
          <w:szCs w:val="24"/>
        </w:rPr>
      </w:pPr>
      <w:r w:rsidRPr="007D6F61">
        <w:rPr>
          <w:sz w:val="24"/>
          <w:szCs w:val="24"/>
        </w:rPr>
        <w:t xml:space="preserve">Dokładny adres </w:t>
      </w:r>
    </w:p>
    <w:p w:rsidR="001012CE" w:rsidRPr="007D6F61" w:rsidRDefault="001012CE" w:rsidP="001012CE">
      <w:pPr>
        <w:spacing w:line="480" w:lineRule="auto"/>
        <w:ind w:firstLine="360"/>
        <w:rPr>
          <w:sz w:val="24"/>
          <w:szCs w:val="24"/>
        </w:rPr>
      </w:pPr>
      <w:r w:rsidRPr="007D6F61">
        <w:rPr>
          <w:sz w:val="24"/>
          <w:szCs w:val="24"/>
        </w:rPr>
        <w:t xml:space="preserve"> ………………………………………………………………………………………………</w:t>
      </w:r>
    </w:p>
    <w:p w:rsidR="001012CE" w:rsidRPr="006E10D6" w:rsidRDefault="001012CE" w:rsidP="001012CE">
      <w:pPr>
        <w:spacing w:line="480" w:lineRule="auto"/>
        <w:ind w:firstLine="360"/>
        <w:rPr>
          <w:sz w:val="24"/>
          <w:szCs w:val="24"/>
        </w:rPr>
      </w:pPr>
      <w:r w:rsidRPr="007D6F61">
        <w:rPr>
          <w:sz w:val="24"/>
          <w:szCs w:val="24"/>
        </w:rPr>
        <w:t xml:space="preserve"> …………………………………………………………………</w:t>
      </w:r>
      <w:r w:rsidRPr="006E10D6">
        <w:rPr>
          <w:sz w:val="24"/>
          <w:szCs w:val="24"/>
        </w:rPr>
        <w:t>……………………………</w:t>
      </w:r>
    </w:p>
    <w:p w:rsidR="001012CE" w:rsidRPr="006E10D6" w:rsidRDefault="001012CE" w:rsidP="001012CE">
      <w:pPr>
        <w:numPr>
          <w:ilvl w:val="0"/>
          <w:numId w:val="3"/>
        </w:numPr>
        <w:spacing w:after="0" w:line="480" w:lineRule="auto"/>
        <w:ind w:left="426" w:hanging="426"/>
        <w:rPr>
          <w:sz w:val="24"/>
          <w:szCs w:val="24"/>
        </w:rPr>
      </w:pPr>
      <w:r w:rsidRPr="006E10D6">
        <w:rPr>
          <w:sz w:val="24"/>
          <w:szCs w:val="24"/>
        </w:rPr>
        <w:t>Telefon kontaktowy</w:t>
      </w:r>
    </w:p>
    <w:p w:rsidR="001012CE" w:rsidRPr="006E10D6" w:rsidRDefault="001012CE" w:rsidP="001012CE">
      <w:pPr>
        <w:spacing w:line="480" w:lineRule="auto"/>
        <w:ind w:left="360"/>
        <w:rPr>
          <w:sz w:val="24"/>
          <w:szCs w:val="24"/>
        </w:rPr>
      </w:pPr>
      <w:r w:rsidRPr="006E10D6">
        <w:rPr>
          <w:sz w:val="24"/>
          <w:szCs w:val="24"/>
        </w:rPr>
        <w:t xml:space="preserve"> ………………………………………………………………………………………………</w:t>
      </w:r>
    </w:p>
    <w:p w:rsidR="001012CE" w:rsidRPr="006E10D6" w:rsidRDefault="001012CE" w:rsidP="001012CE">
      <w:pPr>
        <w:spacing w:after="0" w:line="360" w:lineRule="auto"/>
        <w:jc w:val="both"/>
        <w:rPr>
          <w:sz w:val="24"/>
          <w:szCs w:val="24"/>
        </w:rPr>
      </w:pPr>
    </w:p>
    <w:p w:rsidR="001012CE" w:rsidRPr="006E10D6" w:rsidRDefault="001012CE" w:rsidP="001012CE">
      <w:pPr>
        <w:jc w:val="center"/>
        <w:rPr>
          <w:sz w:val="24"/>
          <w:szCs w:val="24"/>
        </w:rPr>
      </w:pPr>
    </w:p>
    <w:p w:rsidR="001012CE" w:rsidRPr="006E10D6" w:rsidRDefault="001012CE" w:rsidP="001012CE">
      <w:pPr>
        <w:jc w:val="center"/>
        <w:rPr>
          <w:sz w:val="24"/>
          <w:szCs w:val="24"/>
        </w:rPr>
      </w:pPr>
      <w:r w:rsidRPr="006E10D6">
        <w:rPr>
          <w:sz w:val="24"/>
          <w:szCs w:val="24"/>
        </w:rPr>
        <w:t>OŚWIADCZENIA/ZGODY:</w:t>
      </w:r>
    </w:p>
    <w:p w:rsidR="001012CE" w:rsidRPr="006E10D6" w:rsidRDefault="001012CE" w:rsidP="001012CE">
      <w:pPr>
        <w:jc w:val="center"/>
        <w:rPr>
          <w:sz w:val="24"/>
          <w:szCs w:val="24"/>
        </w:rPr>
      </w:pPr>
    </w:p>
    <w:p w:rsidR="001012CE" w:rsidRPr="006E10D6" w:rsidRDefault="001012CE" w:rsidP="001012CE">
      <w:pPr>
        <w:rPr>
          <w:sz w:val="24"/>
          <w:szCs w:val="24"/>
        </w:rPr>
      </w:pPr>
      <w:r w:rsidRPr="006E10D6">
        <w:rPr>
          <w:sz w:val="24"/>
          <w:szCs w:val="24"/>
        </w:rPr>
        <w:t>Oświadczam, iż zapoznałem/zapoznałam się z Regulaminem Konkursu „Najpiękniejsze zagospodarowanie posesji” i akceptuję jego warunki.</w:t>
      </w:r>
    </w:p>
    <w:p w:rsidR="001012CE" w:rsidRPr="006E10D6" w:rsidRDefault="001012CE" w:rsidP="001012CE">
      <w:pPr>
        <w:numPr>
          <w:ilvl w:val="0"/>
          <w:numId w:val="4"/>
        </w:numPr>
        <w:spacing w:after="0" w:line="240" w:lineRule="auto"/>
        <w:ind w:left="426"/>
        <w:jc w:val="both"/>
        <w:rPr>
          <w:sz w:val="24"/>
          <w:szCs w:val="24"/>
        </w:rPr>
      </w:pPr>
      <w:r w:rsidRPr="006E10D6">
        <w:rPr>
          <w:sz w:val="24"/>
          <w:szCs w:val="24"/>
        </w:rPr>
        <w:t xml:space="preserve">Wyrażam zgodę na przetwarzanie moich danych osobowych, podanych w niniejszej karcie zgłoszenia, przez </w:t>
      </w:r>
      <w:r w:rsidR="000411EB">
        <w:rPr>
          <w:sz w:val="24"/>
          <w:szCs w:val="24"/>
        </w:rPr>
        <w:t>Urząd Gminy Łubowo</w:t>
      </w:r>
      <w:r w:rsidRPr="006E10D6">
        <w:rPr>
          <w:sz w:val="24"/>
          <w:szCs w:val="24"/>
        </w:rPr>
        <w:t>, zgodnie z przepisami ustawy z dnia 10 maja 2018 r. o ochronie danych osobowych (Dz. U. z 2018 r. poz. 1000 ze zm.) w celu i dla potrzeb organizacji, przeprowadzenia i promocji Konkursu „Najpiękniejsza zagroda, posesja i balkon”.</w:t>
      </w:r>
    </w:p>
    <w:p w:rsidR="001012CE" w:rsidRPr="006E10D6" w:rsidRDefault="001012CE" w:rsidP="001012CE">
      <w:pPr>
        <w:numPr>
          <w:ilvl w:val="0"/>
          <w:numId w:val="4"/>
        </w:numPr>
        <w:spacing w:after="0" w:line="240" w:lineRule="auto"/>
        <w:ind w:left="426"/>
        <w:jc w:val="both"/>
        <w:rPr>
          <w:sz w:val="24"/>
          <w:szCs w:val="24"/>
        </w:rPr>
      </w:pPr>
      <w:r w:rsidRPr="006E10D6">
        <w:rPr>
          <w:sz w:val="24"/>
          <w:szCs w:val="24"/>
        </w:rPr>
        <w:t>Wyrażam zgodę na sfotogra</w:t>
      </w:r>
      <w:r w:rsidR="00E9241C">
        <w:rPr>
          <w:sz w:val="24"/>
          <w:szCs w:val="24"/>
        </w:rPr>
        <w:t>fowanie posesji zgłoszonej</w:t>
      </w:r>
      <w:r w:rsidRPr="006E10D6">
        <w:rPr>
          <w:sz w:val="24"/>
          <w:szCs w:val="24"/>
        </w:rPr>
        <w:t xml:space="preserve"> do Konkursu oraz podanie zdjęć wraz z imieniem i nazwiskiem do publicznej wiadomości w celach promocyjnych Konkursu.</w:t>
      </w:r>
    </w:p>
    <w:p w:rsidR="001012CE" w:rsidRPr="006E10D6" w:rsidRDefault="001012CE" w:rsidP="001012CE">
      <w:pPr>
        <w:rPr>
          <w:sz w:val="24"/>
          <w:szCs w:val="24"/>
        </w:rPr>
      </w:pPr>
    </w:p>
    <w:p w:rsidR="001012CE" w:rsidRPr="006E10D6" w:rsidRDefault="001012CE" w:rsidP="001012CE">
      <w:pPr>
        <w:jc w:val="center"/>
        <w:rPr>
          <w:sz w:val="24"/>
          <w:szCs w:val="24"/>
        </w:rPr>
      </w:pPr>
      <w:r w:rsidRPr="006E10D6">
        <w:rPr>
          <w:sz w:val="24"/>
          <w:szCs w:val="24"/>
        </w:rPr>
        <w:t>Data i czytelny podpis zgłaszającego ………..…………………………………………..</w:t>
      </w:r>
    </w:p>
    <w:p w:rsidR="00BC25D0" w:rsidRDefault="001012CE" w:rsidP="00E44636">
      <w:pPr>
        <w:jc w:val="center"/>
        <w:rPr>
          <w:b/>
          <w:color w:val="FF0000"/>
          <w:sz w:val="24"/>
          <w:szCs w:val="24"/>
        </w:rPr>
      </w:pPr>
      <w:r w:rsidRPr="006E10D6">
        <w:rPr>
          <w:sz w:val="24"/>
          <w:szCs w:val="24"/>
        </w:rPr>
        <w:t>UWAGA: wypełnione zgłoszenie należy dostarczyć do Biblioteki Publicznej Gminy  Łubowo</w:t>
      </w:r>
      <w:r w:rsidRPr="006E10D6">
        <w:rPr>
          <w:sz w:val="24"/>
          <w:szCs w:val="24"/>
        </w:rPr>
        <w:br/>
        <w:t xml:space="preserve">do dnia </w:t>
      </w:r>
      <w:r w:rsidR="00AF54FF">
        <w:rPr>
          <w:b/>
          <w:color w:val="FF0000"/>
          <w:sz w:val="24"/>
          <w:szCs w:val="24"/>
        </w:rPr>
        <w:t>31-05-2019 r.</w:t>
      </w:r>
    </w:p>
    <w:p w:rsidR="007D6F61" w:rsidRDefault="007D6F61" w:rsidP="00E44636">
      <w:pPr>
        <w:spacing w:after="0" w:line="240" w:lineRule="auto"/>
        <w:rPr>
          <w:sz w:val="24"/>
          <w:szCs w:val="24"/>
        </w:rPr>
      </w:pPr>
    </w:p>
    <w:p w:rsidR="00E44636" w:rsidRPr="006E10D6" w:rsidRDefault="00E44636" w:rsidP="00E44636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>Załącznik nr 2</w:t>
      </w:r>
    </w:p>
    <w:p w:rsidR="00E44636" w:rsidRPr="006E10D6" w:rsidRDefault="00E44636" w:rsidP="00E44636">
      <w:pPr>
        <w:spacing w:after="0" w:line="240" w:lineRule="auto"/>
        <w:rPr>
          <w:sz w:val="24"/>
          <w:szCs w:val="24"/>
        </w:rPr>
      </w:pPr>
      <w:r w:rsidRPr="006E10D6">
        <w:rPr>
          <w:sz w:val="24"/>
          <w:szCs w:val="24"/>
        </w:rPr>
        <w:t xml:space="preserve">do Regulaminu Konkursu </w:t>
      </w:r>
    </w:p>
    <w:p w:rsidR="00E44636" w:rsidRDefault="00E44636" w:rsidP="00E44636">
      <w:pPr>
        <w:spacing w:after="0" w:line="240" w:lineRule="auto"/>
        <w:rPr>
          <w:sz w:val="24"/>
          <w:szCs w:val="24"/>
        </w:rPr>
      </w:pPr>
      <w:r w:rsidRPr="006E10D6">
        <w:rPr>
          <w:sz w:val="24"/>
          <w:szCs w:val="24"/>
        </w:rPr>
        <w:t>„Najpiękniejsze zagospodarowanie posesji”</w:t>
      </w:r>
      <w:r w:rsidR="007D6F61">
        <w:rPr>
          <w:sz w:val="24"/>
          <w:szCs w:val="24"/>
        </w:rPr>
        <w:t xml:space="preserve"> edycja 2019</w:t>
      </w:r>
    </w:p>
    <w:p w:rsidR="00DB006A" w:rsidRDefault="00DB006A" w:rsidP="00E44636">
      <w:pPr>
        <w:spacing w:after="0" w:line="240" w:lineRule="auto"/>
        <w:rPr>
          <w:sz w:val="24"/>
          <w:szCs w:val="24"/>
        </w:rPr>
      </w:pPr>
    </w:p>
    <w:p w:rsidR="00DB006A" w:rsidRDefault="00DB006A" w:rsidP="00E44636">
      <w:pPr>
        <w:spacing w:after="0" w:line="240" w:lineRule="auto"/>
        <w:rPr>
          <w:sz w:val="24"/>
          <w:szCs w:val="24"/>
        </w:rPr>
      </w:pPr>
    </w:p>
    <w:p w:rsidR="00E44636" w:rsidRPr="00DB006A" w:rsidRDefault="00E44636" w:rsidP="00E44636">
      <w:pPr>
        <w:spacing w:after="0" w:line="240" w:lineRule="auto"/>
        <w:jc w:val="center"/>
        <w:rPr>
          <w:b/>
          <w:sz w:val="40"/>
          <w:szCs w:val="24"/>
        </w:rPr>
      </w:pPr>
      <w:r w:rsidRPr="00DB006A">
        <w:rPr>
          <w:b/>
          <w:sz w:val="40"/>
          <w:szCs w:val="24"/>
        </w:rPr>
        <w:t>KARTA OCENY</w:t>
      </w:r>
    </w:p>
    <w:p w:rsidR="00E44636" w:rsidRPr="00DB006A" w:rsidRDefault="00E44636" w:rsidP="00E44636">
      <w:pPr>
        <w:spacing w:after="0" w:line="240" w:lineRule="auto"/>
        <w:jc w:val="center"/>
        <w:rPr>
          <w:b/>
          <w:sz w:val="24"/>
          <w:szCs w:val="24"/>
        </w:rPr>
      </w:pPr>
      <w:r w:rsidRPr="00DB006A">
        <w:rPr>
          <w:b/>
          <w:sz w:val="32"/>
          <w:szCs w:val="24"/>
        </w:rPr>
        <w:t>Konkurs „Najpiękniejsze zagospodarowanie posesji” edycja 2019</w:t>
      </w:r>
    </w:p>
    <w:p w:rsidR="004E7B88" w:rsidRDefault="004E7B88" w:rsidP="00E44636">
      <w:pPr>
        <w:spacing w:after="0" w:line="240" w:lineRule="auto"/>
        <w:jc w:val="center"/>
        <w:rPr>
          <w:sz w:val="24"/>
          <w:szCs w:val="24"/>
        </w:rPr>
      </w:pPr>
    </w:p>
    <w:p w:rsidR="00DB006A" w:rsidRDefault="00DB006A" w:rsidP="00E44636">
      <w:pPr>
        <w:spacing w:after="0" w:line="240" w:lineRule="auto"/>
        <w:jc w:val="center"/>
        <w:rPr>
          <w:sz w:val="24"/>
          <w:szCs w:val="24"/>
        </w:rPr>
      </w:pPr>
    </w:p>
    <w:p w:rsidR="004E7B88" w:rsidRDefault="004E7B88" w:rsidP="00E44636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Imię i Nazwisko Uczestnika ……………………………………………………………………………………………………………………………</w:t>
      </w:r>
    </w:p>
    <w:p w:rsidR="004E7B88" w:rsidRDefault="004E7B88" w:rsidP="00E44636">
      <w:pPr>
        <w:spacing w:after="0" w:line="240" w:lineRule="auto"/>
        <w:jc w:val="center"/>
        <w:rPr>
          <w:sz w:val="24"/>
          <w:szCs w:val="24"/>
        </w:rPr>
      </w:pPr>
    </w:p>
    <w:p w:rsidR="00DB006A" w:rsidRDefault="00DB006A" w:rsidP="00E44636">
      <w:pPr>
        <w:spacing w:after="0" w:line="240" w:lineRule="auto"/>
        <w:jc w:val="center"/>
        <w:rPr>
          <w:sz w:val="24"/>
          <w:szCs w:val="24"/>
        </w:rPr>
      </w:pPr>
    </w:p>
    <w:p w:rsidR="004E7B88" w:rsidRDefault="004E7B88" w:rsidP="00E44636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Adres …………………………………………………………………………………………………………………………………………………………….</w:t>
      </w:r>
    </w:p>
    <w:p w:rsidR="00DB006A" w:rsidRDefault="00DB006A" w:rsidP="00E44636">
      <w:pPr>
        <w:spacing w:after="0" w:line="240" w:lineRule="auto"/>
        <w:jc w:val="center"/>
        <w:rPr>
          <w:sz w:val="24"/>
          <w:szCs w:val="24"/>
        </w:rPr>
      </w:pPr>
    </w:p>
    <w:p w:rsidR="00E44636" w:rsidRDefault="00E44636" w:rsidP="00E44636">
      <w:pPr>
        <w:spacing w:after="0" w:line="240" w:lineRule="auto"/>
        <w:jc w:val="center"/>
        <w:rPr>
          <w:sz w:val="24"/>
          <w:szCs w:val="24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675"/>
        <w:gridCol w:w="6804"/>
        <w:gridCol w:w="1418"/>
        <w:gridCol w:w="1709"/>
      </w:tblGrid>
      <w:tr w:rsidR="004E7B88" w:rsidRPr="004E7B88" w:rsidTr="00DB006A">
        <w:tc>
          <w:tcPr>
            <w:tcW w:w="675" w:type="dxa"/>
          </w:tcPr>
          <w:p w:rsidR="004E7B88" w:rsidRPr="004E7B88" w:rsidRDefault="004E7B88" w:rsidP="00DB006A">
            <w:pPr>
              <w:spacing w:before="120"/>
              <w:rPr>
                <w:b/>
                <w:sz w:val="28"/>
                <w:szCs w:val="24"/>
              </w:rPr>
            </w:pPr>
            <w:r w:rsidRPr="004E7B88">
              <w:rPr>
                <w:b/>
                <w:sz w:val="28"/>
                <w:szCs w:val="24"/>
              </w:rPr>
              <w:t>L.p.</w:t>
            </w:r>
          </w:p>
        </w:tc>
        <w:tc>
          <w:tcPr>
            <w:tcW w:w="6804" w:type="dxa"/>
          </w:tcPr>
          <w:p w:rsidR="004E7B88" w:rsidRPr="004E7B88" w:rsidRDefault="004E7B88" w:rsidP="00DB006A">
            <w:pPr>
              <w:spacing w:before="120"/>
              <w:rPr>
                <w:b/>
                <w:sz w:val="28"/>
                <w:szCs w:val="24"/>
              </w:rPr>
            </w:pPr>
            <w:r w:rsidRPr="004E7B88">
              <w:rPr>
                <w:b/>
                <w:sz w:val="28"/>
                <w:szCs w:val="24"/>
              </w:rPr>
              <w:t>Kryterium oceny</w:t>
            </w:r>
          </w:p>
        </w:tc>
        <w:tc>
          <w:tcPr>
            <w:tcW w:w="1418" w:type="dxa"/>
          </w:tcPr>
          <w:p w:rsidR="004E7B88" w:rsidRPr="004E7B88" w:rsidRDefault="004E7B88" w:rsidP="00E44636">
            <w:pPr>
              <w:rPr>
                <w:b/>
                <w:sz w:val="28"/>
                <w:szCs w:val="24"/>
              </w:rPr>
            </w:pPr>
            <w:r w:rsidRPr="004E7B88">
              <w:rPr>
                <w:b/>
                <w:sz w:val="28"/>
                <w:szCs w:val="24"/>
              </w:rPr>
              <w:t>Skala punktów</w:t>
            </w:r>
          </w:p>
        </w:tc>
        <w:tc>
          <w:tcPr>
            <w:tcW w:w="1709" w:type="dxa"/>
          </w:tcPr>
          <w:p w:rsidR="004E7B88" w:rsidRPr="004E7B88" w:rsidRDefault="004E7B88" w:rsidP="00E44636">
            <w:pPr>
              <w:rPr>
                <w:b/>
                <w:sz w:val="28"/>
                <w:szCs w:val="24"/>
              </w:rPr>
            </w:pPr>
            <w:r w:rsidRPr="004E7B88">
              <w:rPr>
                <w:b/>
                <w:sz w:val="28"/>
                <w:szCs w:val="24"/>
              </w:rPr>
              <w:t>Ocena w punktach</w:t>
            </w:r>
          </w:p>
        </w:tc>
      </w:tr>
      <w:tr w:rsidR="004E7B88" w:rsidTr="00DB006A">
        <w:tc>
          <w:tcPr>
            <w:tcW w:w="675" w:type="dxa"/>
          </w:tcPr>
          <w:p w:rsidR="004E7B88" w:rsidRPr="004E7B88" w:rsidRDefault="004E7B88" w:rsidP="00DB006A">
            <w:pPr>
              <w:spacing w:before="120"/>
              <w:jc w:val="center"/>
              <w:rPr>
                <w:b/>
                <w:sz w:val="24"/>
                <w:szCs w:val="24"/>
              </w:rPr>
            </w:pPr>
            <w:r w:rsidRPr="004E7B88">
              <w:rPr>
                <w:b/>
                <w:sz w:val="24"/>
                <w:szCs w:val="24"/>
              </w:rPr>
              <w:t>1</w:t>
            </w:r>
          </w:p>
        </w:tc>
        <w:tc>
          <w:tcPr>
            <w:tcW w:w="6804" w:type="dxa"/>
          </w:tcPr>
          <w:p w:rsidR="004E7B88" w:rsidRPr="00DB006A" w:rsidRDefault="004E7B88" w:rsidP="00DB006A">
            <w:pPr>
              <w:spacing w:before="120"/>
              <w:rPr>
                <w:sz w:val="28"/>
                <w:szCs w:val="24"/>
              </w:rPr>
            </w:pPr>
            <w:r w:rsidRPr="00DB006A">
              <w:rPr>
                <w:sz w:val="28"/>
              </w:rPr>
              <w:t>Ogólne wrażenie estetyczne</w:t>
            </w:r>
          </w:p>
        </w:tc>
        <w:tc>
          <w:tcPr>
            <w:tcW w:w="1418" w:type="dxa"/>
          </w:tcPr>
          <w:p w:rsidR="004E7B88" w:rsidRDefault="004E7B88" w:rsidP="00DB006A">
            <w:pPr>
              <w:spacing w:before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-10</w:t>
            </w:r>
          </w:p>
        </w:tc>
        <w:tc>
          <w:tcPr>
            <w:tcW w:w="1709" w:type="dxa"/>
          </w:tcPr>
          <w:p w:rsidR="004E7B88" w:rsidRDefault="004E7B88" w:rsidP="00DB006A">
            <w:pPr>
              <w:spacing w:before="120"/>
              <w:rPr>
                <w:sz w:val="24"/>
                <w:szCs w:val="24"/>
              </w:rPr>
            </w:pPr>
          </w:p>
        </w:tc>
      </w:tr>
      <w:tr w:rsidR="004E7B88" w:rsidTr="00DB006A">
        <w:tc>
          <w:tcPr>
            <w:tcW w:w="675" w:type="dxa"/>
          </w:tcPr>
          <w:p w:rsidR="004E7B88" w:rsidRPr="004E7B88" w:rsidRDefault="004E7B88" w:rsidP="00DB006A">
            <w:pPr>
              <w:spacing w:before="120"/>
              <w:jc w:val="center"/>
              <w:rPr>
                <w:b/>
                <w:sz w:val="24"/>
                <w:szCs w:val="24"/>
              </w:rPr>
            </w:pPr>
            <w:r w:rsidRPr="004E7B88">
              <w:rPr>
                <w:b/>
                <w:sz w:val="24"/>
                <w:szCs w:val="24"/>
              </w:rPr>
              <w:t>2</w:t>
            </w:r>
          </w:p>
        </w:tc>
        <w:tc>
          <w:tcPr>
            <w:tcW w:w="6804" w:type="dxa"/>
          </w:tcPr>
          <w:p w:rsidR="004E7B88" w:rsidRPr="00DB006A" w:rsidRDefault="004E7B88" w:rsidP="00DB006A">
            <w:pPr>
              <w:spacing w:before="120"/>
              <w:rPr>
                <w:sz w:val="28"/>
                <w:szCs w:val="24"/>
              </w:rPr>
            </w:pPr>
            <w:r w:rsidRPr="00DB006A">
              <w:rPr>
                <w:sz w:val="28"/>
              </w:rPr>
              <w:t>Kompozycja</w:t>
            </w:r>
          </w:p>
        </w:tc>
        <w:tc>
          <w:tcPr>
            <w:tcW w:w="1418" w:type="dxa"/>
          </w:tcPr>
          <w:p w:rsidR="004E7B88" w:rsidRDefault="00DB006A" w:rsidP="00DB006A">
            <w:pPr>
              <w:spacing w:before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-10</w:t>
            </w:r>
          </w:p>
        </w:tc>
        <w:tc>
          <w:tcPr>
            <w:tcW w:w="1709" w:type="dxa"/>
          </w:tcPr>
          <w:p w:rsidR="004E7B88" w:rsidRDefault="004E7B88" w:rsidP="00DB006A">
            <w:pPr>
              <w:spacing w:before="120"/>
              <w:rPr>
                <w:sz w:val="24"/>
                <w:szCs w:val="24"/>
              </w:rPr>
            </w:pPr>
          </w:p>
        </w:tc>
      </w:tr>
      <w:tr w:rsidR="00DB006A" w:rsidTr="00DB006A">
        <w:tc>
          <w:tcPr>
            <w:tcW w:w="675" w:type="dxa"/>
          </w:tcPr>
          <w:p w:rsidR="00DB006A" w:rsidRPr="004E7B88" w:rsidRDefault="00DB006A" w:rsidP="00DB006A">
            <w:pPr>
              <w:spacing w:before="120"/>
              <w:jc w:val="center"/>
              <w:rPr>
                <w:b/>
                <w:sz w:val="24"/>
                <w:szCs w:val="24"/>
              </w:rPr>
            </w:pPr>
            <w:r w:rsidRPr="004E7B88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6804" w:type="dxa"/>
          </w:tcPr>
          <w:p w:rsidR="00DB006A" w:rsidRPr="00DB006A" w:rsidRDefault="00DB006A" w:rsidP="00DB006A">
            <w:pPr>
              <w:spacing w:before="120"/>
              <w:rPr>
                <w:sz w:val="28"/>
                <w:szCs w:val="24"/>
              </w:rPr>
            </w:pPr>
            <w:r w:rsidRPr="00DB006A">
              <w:rPr>
                <w:sz w:val="28"/>
              </w:rPr>
              <w:t>Oryginalność i pomysłowość</w:t>
            </w:r>
          </w:p>
        </w:tc>
        <w:tc>
          <w:tcPr>
            <w:tcW w:w="1418" w:type="dxa"/>
          </w:tcPr>
          <w:p w:rsidR="00DB006A" w:rsidRDefault="00DB006A" w:rsidP="00DB006A">
            <w:pPr>
              <w:spacing w:before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-10</w:t>
            </w:r>
          </w:p>
        </w:tc>
        <w:tc>
          <w:tcPr>
            <w:tcW w:w="1709" w:type="dxa"/>
          </w:tcPr>
          <w:p w:rsidR="00DB006A" w:rsidRDefault="00DB006A" w:rsidP="00DB006A">
            <w:pPr>
              <w:spacing w:before="120"/>
              <w:rPr>
                <w:sz w:val="24"/>
                <w:szCs w:val="24"/>
              </w:rPr>
            </w:pPr>
          </w:p>
        </w:tc>
      </w:tr>
      <w:tr w:rsidR="00DB006A" w:rsidTr="00DB006A">
        <w:tc>
          <w:tcPr>
            <w:tcW w:w="675" w:type="dxa"/>
          </w:tcPr>
          <w:p w:rsidR="00DB006A" w:rsidRPr="004E7B88" w:rsidRDefault="00DB006A" w:rsidP="00DB006A">
            <w:pPr>
              <w:spacing w:before="120"/>
              <w:jc w:val="center"/>
              <w:rPr>
                <w:b/>
                <w:sz w:val="24"/>
                <w:szCs w:val="24"/>
              </w:rPr>
            </w:pPr>
            <w:r w:rsidRPr="004E7B88">
              <w:rPr>
                <w:b/>
                <w:sz w:val="24"/>
                <w:szCs w:val="24"/>
              </w:rPr>
              <w:t>4</w:t>
            </w:r>
          </w:p>
        </w:tc>
        <w:tc>
          <w:tcPr>
            <w:tcW w:w="6804" w:type="dxa"/>
          </w:tcPr>
          <w:p w:rsidR="00DB006A" w:rsidRPr="00DB006A" w:rsidRDefault="00DB006A" w:rsidP="00DB006A">
            <w:pPr>
              <w:spacing w:before="120"/>
              <w:rPr>
                <w:sz w:val="28"/>
                <w:szCs w:val="24"/>
              </w:rPr>
            </w:pPr>
            <w:r w:rsidRPr="00DB006A">
              <w:rPr>
                <w:sz w:val="28"/>
              </w:rPr>
              <w:t>Staranność wykonania</w:t>
            </w:r>
          </w:p>
        </w:tc>
        <w:tc>
          <w:tcPr>
            <w:tcW w:w="1418" w:type="dxa"/>
          </w:tcPr>
          <w:p w:rsidR="00DB006A" w:rsidRDefault="00DB006A" w:rsidP="00DB006A">
            <w:pPr>
              <w:spacing w:before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-10</w:t>
            </w:r>
          </w:p>
        </w:tc>
        <w:tc>
          <w:tcPr>
            <w:tcW w:w="1709" w:type="dxa"/>
          </w:tcPr>
          <w:p w:rsidR="00DB006A" w:rsidRDefault="00DB006A" w:rsidP="00DB006A">
            <w:pPr>
              <w:spacing w:before="120"/>
              <w:rPr>
                <w:sz w:val="24"/>
                <w:szCs w:val="24"/>
              </w:rPr>
            </w:pPr>
          </w:p>
        </w:tc>
      </w:tr>
      <w:tr w:rsidR="00DB006A" w:rsidTr="00DB006A">
        <w:tc>
          <w:tcPr>
            <w:tcW w:w="675" w:type="dxa"/>
          </w:tcPr>
          <w:p w:rsidR="00DB006A" w:rsidRPr="004E7B88" w:rsidRDefault="00DB006A" w:rsidP="00DB006A">
            <w:pPr>
              <w:spacing w:before="120"/>
              <w:jc w:val="center"/>
              <w:rPr>
                <w:b/>
                <w:sz w:val="24"/>
                <w:szCs w:val="24"/>
              </w:rPr>
            </w:pPr>
            <w:r w:rsidRPr="004E7B88">
              <w:rPr>
                <w:b/>
                <w:sz w:val="24"/>
                <w:szCs w:val="24"/>
              </w:rPr>
              <w:t>5</w:t>
            </w:r>
          </w:p>
        </w:tc>
        <w:tc>
          <w:tcPr>
            <w:tcW w:w="6804" w:type="dxa"/>
          </w:tcPr>
          <w:p w:rsidR="00DB006A" w:rsidRPr="00DB006A" w:rsidRDefault="00DB006A" w:rsidP="00DB006A">
            <w:pPr>
              <w:spacing w:before="120"/>
              <w:rPr>
                <w:sz w:val="28"/>
                <w:szCs w:val="24"/>
              </w:rPr>
            </w:pPr>
            <w:r w:rsidRPr="00DB006A">
              <w:rPr>
                <w:sz w:val="28"/>
              </w:rPr>
              <w:t>Wkład pracy własnej na terenie posesji</w:t>
            </w:r>
          </w:p>
        </w:tc>
        <w:tc>
          <w:tcPr>
            <w:tcW w:w="1418" w:type="dxa"/>
          </w:tcPr>
          <w:p w:rsidR="00DB006A" w:rsidRDefault="00DB006A" w:rsidP="00DB006A">
            <w:pPr>
              <w:spacing w:before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-10</w:t>
            </w:r>
          </w:p>
        </w:tc>
        <w:tc>
          <w:tcPr>
            <w:tcW w:w="1709" w:type="dxa"/>
          </w:tcPr>
          <w:p w:rsidR="00DB006A" w:rsidRDefault="00DB006A" w:rsidP="00DB006A">
            <w:pPr>
              <w:spacing w:before="120"/>
              <w:rPr>
                <w:sz w:val="24"/>
                <w:szCs w:val="24"/>
              </w:rPr>
            </w:pPr>
          </w:p>
        </w:tc>
      </w:tr>
      <w:tr w:rsidR="00DB006A" w:rsidTr="00DB006A">
        <w:tc>
          <w:tcPr>
            <w:tcW w:w="675" w:type="dxa"/>
          </w:tcPr>
          <w:p w:rsidR="00DB006A" w:rsidRPr="004E7B88" w:rsidRDefault="00DB006A" w:rsidP="00DB006A">
            <w:pPr>
              <w:spacing w:before="120"/>
              <w:jc w:val="center"/>
              <w:rPr>
                <w:b/>
                <w:sz w:val="24"/>
                <w:szCs w:val="24"/>
              </w:rPr>
            </w:pPr>
            <w:r w:rsidRPr="004E7B88">
              <w:rPr>
                <w:b/>
                <w:sz w:val="24"/>
                <w:szCs w:val="24"/>
              </w:rPr>
              <w:t>6</w:t>
            </w:r>
          </w:p>
        </w:tc>
        <w:tc>
          <w:tcPr>
            <w:tcW w:w="6804" w:type="dxa"/>
          </w:tcPr>
          <w:p w:rsidR="00DB006A" w:rsidRPr="00DB006A" w:rsidRDefault="00DB006A" w:rsidP="00DB006A">
            <w:pPr>
              <w:spacing w:before="120"/>
              <w:rPr>
                <w:sz w:val="28"/>
                <w:szCs w:val="24"/>
              </w:rPr>
            </w:pPr>
            <w:r w:rsidRPr="00DB006A">
              <w:rPr>
                <w:sz w:val="28"/>
              </w:rPr>
              <w:t>Powiązanie wyglądu obiektów oraz doboru gatunków roślin z tradycją i kulturą regionu</w:t>
            </w:r>
          </w:p>
        </w:tc>
        <w:tc>
          <w:tcPr>
            <w:tcW w:w="1418" w:type="dxa"/>
          </w:tcPr>
          <w:p w:rsidR="00DB006A" w:rsidRDefault="00DB006A" w:rsidP="00DB006A">
            <w:pPr>
              <w:spacing w:before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-10</w:t>
            </w:r>
          </w:p>
        </w:tc>
        <w:tc>
          <w:tcPr>
            <w:tcW w:w="1709" w:type="dxa"/>
          </w:tcPr>
          <w:p w:rsidR="00DB006A" w:rsidRDefault="00DB006A" w:rsidP="00DB006A">
            <w:pPr>
              <w:spacing w:before="120"/>
              <w:rPr>
                <w:sz w:val="24"/>
                <w:szCs w:val="24"/>
              </w:rPr>
            </w:pPr>
          </w:p>
        </w:tc>
      </w:tr>
      <w:tr w:rsidR="00DB006A" w:rsidTr="00DB006A">
        <w:tc>
          <w:tcPr>
            <w:tcW w:w="675" w:type="dxa"/>
          </w:tcPr>
          <w:p w:rsidR="00DB006A" w:rsidRPr="004E7B88" w:rsidRDefault="00DB006A" w:rsidP="00DB006A">
            <w:pPr>
              <w:spacing w:before="120"/>
              <w:jc w:val="center"/>
              <w:rPr>
                <w:b/>
                <w:sz w:val="24"/>
                <w:szCs w:val="24"/>
              </w:rPr>
            </w:pPr>
            <w:r w:rsidRPr="004E7B88">
              <w:rPr>
                <w:b/>
                <w:sz w:val="24"/>
                <w:szCs w:val="24"/>
              </w:rPr>
              <w:t>7</w:t>
            </w:r>
          </w:p>
        </w:tc>
        <w:tc>
          <w:tcPr>
            <w:tcW w:w="6804" w:type="dxa"/>
          </w:tcPr>
          <w:p w:rsidR="00DB006A" w:rsidRPr="00DB006A" w:rsidRDefault="00DB006A" w:rsidP="00DB006A">
            <w:pPr>
              <w:spacing w:before="120"/>
              <w:rPr>
                <w:sz w:val="28"/>
                <w:szCs w:val="24"/>
              </w:rPr>
            </w:pPr>
            <w:r w:rsidRPr="00DB006A">
              <w:rPr>
                <w:sz w:val="28"/>
              </w:rPr>
              <w:t xml:space="preserve">Stan techniczny i estetyka ogrodzenia posesji </w:t>
            </w:r>
          </w:p>
        </w:tc>
        <w:tc>
          <w:tcPr>
            <w:tcW w:w="1418" w:type="dxa"/>
          </w:tcPr>
          <w:p w:rsidR="00DB006A" w:rsidRDefault="00DB006A" w:rsidP="00DB006A">
            <w:pPr>
              <w:spacing w:before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-10</w:t>
            </w:r>
          </w:p>
        </w:tc>
        <w:tc>
          <w:tcPr>
            <w:tcW w:w="1709" w:type="dxa"/>
          </w:tcPr>
          <w:p w:rsidR="00DB006A" w:rsidRDefault="00DB006A" w:rsidP="00DB006A">
            <w:pPr>
              <w:spacing w:before="120"/>
              <w:rPr>
                <w:sz w:val="24"/>
                <w:szCs w:val="24"/>
              </w:rPr>
            </w:pPr>
          </w:p>
        </w:tc>
      </w:tr>
      <w:tr w:rsidR="00DB006A" w:rsidTr="00DB006A">
        <w:tc>
          <w:tcPr>
            <w:tcW w:w="675" w:type="dxa"/>
          </w:tcPr>
          <w:p w:rsidR="00DB006A" w:rsidRPr="004E7B88" w:rsidRDefault="00DB006A" w:rsidP="00DB006A">
            <w:pPr>
              <w:spacing w:before="120"/>
              <w:jc w:val="center"/>
              <w:rPr>
                <w:b/>
                <w:sz w:val="24"/>
                <w:szCs w:val="24"/>
              </w:rPr>
            </w:pPr>
            <w:r w:rsidRPr="004E7B88">
              <w:rPr>
                <w:b/>
                <w:sz w:val="24"/>
                <w:szCs w:val="24"/>
              </w:rPr>
              <w:t>8</w:t>
            </w:r>
          </w:p>
        </w:tc>
        <w:tc>
          <w:tcPr>
            <w:tcW w:w="6804" w:type="dxa"/>
          </w:tcPr>
          <w:p w:rsidR="00DB006A" w:rsidRPr="00DB006A" w:rsidRDefault="00DB006A" w:rsidP="00DB006A">
            <w:pPr>
              <w:spacing w:before="120"/>
              <w:rPr>
                <w:sz w:val="28"/>
                <w:szCs w:val="24"/>
              </w:rPr>
            </w:pPr>
            <w:r w:rsidRPr="00DB006A">
              <w:rPr>
                <w:sz w:val="28"/>
              </w:rPr>
              <w:t>Część wypoczynkowo-ozdobna (ukwiecenie, zadrzewienie, trawniki)</w:t>
            </w:r>
          </w:p>
        </w:tc>
        <w:tc>
          <w:tcPr>
            <w:tcW w:w="1418" w:type="dxa"/>
          </w:tcPr>
          <w:p w:rsidR="00DB006A" w:rsidRDefault="00DB006A" w:rsidP="00DB006A">
            <w:pPr>
              <w:spacing w:before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-10</w:t>
            </w:r>
          </w:p>
        </w:tc>
        <w:tc>
          <w:tcPr>
            <w:tcW w:w="1709" w:type="dxa"/>
          </w:tcPr>
          <w:p w:rsidR="00DB006A" w:rsidRDefault="00DB006A" w:rsidP="00DB006A">
            <w:pPr>
              <w:spacing w:before="120"/>
              <w:rPr>
                <w:sz w:val="24"/>
                <w:szCs w:val="24"/>
              </w:rPr>
            </w:pPr>
          </w:p>
        </w:tc>
      </w:tr>
      <w:tr w:rsidR="00DB006A" w:rsidTr="00DB006A">
        <w:tc>
          <w:tcPr>
            <w:tcW w:w="675" w:type="dxa"/>
          </w:tcPr>
          <w:p w:rsidR="00DB006A" w:rsidRPr="004E7B88" w:rsidRDefault="00DB006A" w:rsidP="00DB006A">
            <w:pPr>
              <w:spacing w:before="120"/>
              <w:jc w:val="center"/>
              <w:rPr>
                <w:b/>
                <w:sz w:val="24"/>
                <w:szCs w:val="24"/>
              </w:rPr>
            </w:pPr>
            <w:r w:rsidRPr="004E7B88">
              <w:rPr>
                <w:b/>
                <w:sz w:val="24"/>
                <w:szCs w:val="24"/>
              </w:rPr>
              <w:t>9</w:t>
            </w:r>
          </w:p>
        </w:tc>
        <w:tc>
          <w:tcPr>
            <w:tcW w:w="6804" w:type="dxa"/>
          </w:tcPr>
          <w:p w:rsidR="00DB006A" w:rsidRPr="00DB006A" w:rsidRDefault="00DB006A" w:rsidP="00DB006A">
            <w:pPr>
              <w:spacing w:before="120"/>
              <w:rPr>
                <w:sz w:val="28"/>
                <w:szCs w:val="24"/>
              </w:rPr>
            </w:pPr>
            <w:r w:rsidRPr="00DB006A">
              <w:rPr>
                <w:sz w:val="28"/>
              </w:rPr>
              <w:t>Wyposażenie w elementy małej architektury (np.- dla posesji pergole, murki ogrodowe, altana, oczko wodne)</w:t>
            </w:r>
          </w:p>
        </w:tc>
        <w:tc>
          <w:tcPr>
            <w:tcW w:w="1418" w:type="dxa"/>
          </w:tcPr>
          <w:p w:rsidR="00DB006A" w:rsidRDefault="00DB006A" w:rsidP="00DB006A">
            <w:pPr>
              <w:spacing w:before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-10</w:t>
            </w:r>
          </w:p>
        </w:tc>
        <w:tc>
          <w:tcPr>
            <w:tcW w:w="1709" w:type="dxa"/>
          </w:tcPr>
          <w:p w:rsidR="00DB006A" w:rsidRDefault="00DB006A" w:rsidP="00DB006A">
            <w:pPr>
              <w:spacing w:before="120"/>
              <w:rPr>
                <w:sz w:val="24"/>
                <w:szCs w:val="24"/>
              </w:rPr>
            </w:pPr>
          </w:p>
        </w:tc>
      </w:tr>
      <w:tr w:rsidR="00DB006A" w:rsidTr="00DB006A">
        <w:tc>
          <w:tcPr>
            <w:tcW w:w="675" w:type="dxa"/>
          </w:tcPr>
          <w:p w:rsidR="00DB006A" w:rsidRPr="004E7B88" w:rsidRDefault="00DB006A" w:rsidP="00DB006A">
            <w:pPr>
              <w:spacing w:before="120"/>
              <w:jc w:val="center"/>
              <w:rPr>
                <w:b/>
                <w:sz w:val="24"/>
                <w:szCs w:val="24"/>
              </w:rPr>
            </w:pPr>
            <w:r w:rsidRPr="004E7B88">
              <w:rPr>
                <w:b/>
                <w:sz w:val="24"/>
                <w:szCs w:val="24"/>
              </w:rPr>
              <w:t>10</w:t>
            </w:r>
          </w:p>
        </w:tc>
        <w:tc>
          <w:tcPr>
            <w:tcW w:w="6804" w:type="dxa"/>
          </w:tcPr>
          <w:p w:rsidR="00DB006A" w:rsidRPr="00DB006A" w:rsidRDefault="00DB006A" w:rsidP="00DB006A">
            <w:pPr>
              <w:pStyle w:val="Tekstpodstawowy"/>
              <w:spacing w:before="120" w:after="0"/>
              <w:rPr>
                <w:sz w:val="28"/>
                <w:szCs w:val="24"/>
              </w:rPr>
            </w:pPr>
            <w:r w:rsidRPr="00DB006A">
              <w:rPr>
                <w:sz w:val="28"/>
              </w:rPr>
              <w:t>Dobór gatunków drzew, krzewów, bylin, traw i kwiatów zdobiących posesję przez cały okres wegetacji</w:t>
            </w:r>
          </w:p>
        </w:tc>
        <w:tc>
          <w:tcPr>
            <w:tcW w:w="1418" w:type="dxa"/>
          </w:tcPr>
          <w:p w:rsidR="00DB006A" w:rsidRDefault="00DB006A" w:rsidP="00DB006A">
            <w:pPr>
              <w:spacing w:before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-10</w:t>
            </w:r>
          </w:p>
        </w:tc>
        <w:tc>
          <w:tcPr>
            <w:tcW w:w="1709" w:type="dxa"/>
          </w:tcPr>
          <w:p w:rsidR="00DB006A" w:rsidRDefault="00DB006A" w:rsidP="00DB006A">
            <w:pPr>
              <w:spacing w:before="120"/>
              <w:rPr>
                <w:sz w:val="24"/>
                <w:szCs w:val="24"/>
              </w:rPr>
            </w:pPr>
          </w:p>
        </w:tc>
      </w:tr>
      <w:tr w:rsidR="00DB006A" w:rsidTr="00DB006A">
        <w:tc>
          <w:tcPr>
            <w:tcW w:w="7479" w:type="dxa"/>
            <w:gridSpan w:val="2"/>
          </w:tcPr>
          <w:p w:rsidR="00DB006A" w:rsidRPr="004E7B88" w:rsidRDefault="00DB006A" w:rsidP="00DB006A">
            <w:pPr>
              <w:spacing w:before="120"/>
              <w:jc w:val="right"/>
              <w:rPr>
                <w:b/>
                <w:sz w:val="24"/>
                <w:szCs w:val="24"/>
              </w:rPr>
            </w:pPr>
            <w:r w:rsidRPr="004E7B88">
              <w:rPr>
                <w:b/>
                <w:sz w:val="24"/>
                <w:szCs w:val="24"/>
              </w:rPr>
              <w:t>RAZEM</w:t>
            </w:r>
          </w:p>
        </w:tc>
        <w:tc>
          <w:tcPr>
            <w:tcW w:w="1418" w:type="dxa"/>
          </w:tcPr>
          <w:p w:rsidR="00DB006A" w:rsidRPr="004E7B88" w:rsidRDefault="00DB006A" w:rsidP="00DB006A">
            <w:pPr>
              <w:spacing w:before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-100</w:t>
            </w:r>
          </w:p>
        </w:tc>
        <w:tc>
          <w:tcPr>
            <w:tcW w:w="1709" w:type="dxa"/>
          </w:tcPr>
          <w:p w:rsidR="00DB006A" w:rsidRPr="004E7B88" w:rsidRDefault="00DB006A" w:rsidP="00DB006A">
            <w:pPr>
              <w:spacing w:before="120"/>
              <w:rPr>
                <w:b/>
                <w:sz w:val="24"/>
                <w:szCs w:val="24"/>
              </w:rPr>
            </w:pPr>
          </w:p>
        </w:tc>
      </w:tr>
    </w:tbl>
    <w:p w:rsidR="00E44636" w:rsidRPr="006E10D6" w:rsidRDefault="00E44636" w:rsidP="00E44636">
      <w:pPr>
        <w:spacing w:after="0" w:line="240" w:lineRule="auto"/>
        <w:rPr>
          <w:sz w:val="24"/>
          <w:szCs w:val="24"/>
        </w:rPr>
      </w:pPr>
    </w:p>
    <w:p w:rsidR="00DB006A" w:rsidRDefault="00DB006A" w:rsidP="00E44636">
      <w:pPr>
        <w:jc w:val="center"/>
        <w:rPr>
          <w:sz w:val="24"/>
          <w:szCs w:val="24"/>
        </w:rPr>
      </w:pPr>
    </w:p>
    <w:p w:rsidR="00DB006A" w:rsidRDefault="00DB006A" w:rsidP="00DB006A">
      <w:pPr>
        <w:jc w:val="right"/>
        <w:rPr>
          <w:sz w:val="24"/>
          <w:szCs w:val="24"/>
        </w:rPr>
      </w:pPr>
    </w:p>
    <w:p w:rsidR="00E44636" w:rsidRDefault="00DB006A" w:rsidP="00DB006A">
      <w:pPr>
        <w:jc w:val="right"/>
        <w:rPr>
          <w:sz w:val="24"/>
          <w:szCs w:val="24"/>
        </w:rPr>
      </w:pPr>
      <w:r>
        <w:rPr>
          <w:sz w:val="24"/>
          <w:szCs w:val="24"/>
        </w:rPr>
        <w:t>……………………………………………………………….</w:t>
      </w:r>
    </w:p>
    <w:p w:rsidR="00DB006A" w:rsidRPr="006E10D6" w:rsidRDefault="00DB006A" w:rsidP="00DB006A">
      <w:pPr>
        <w:jc w:val="right"/>
        <w:rPr>
          <w:sz w:val="24"/>
          <w:szCs w:val="24"/>
        </w:rPr>
      </w:pPr>
      <w:r>
        <w:rPr>
          <w:sz w:val="24"/>
          <w:szCs w:val="24"/>
        </w:rPr>
        <w:t>Data i podpis członka Komisji konkursowej</w:t>
      </w:r>
    </w:p>
    <w:sectPr w:rsidR="00DB006A" w:rsidRPr="006E10D6" w:rsidSect="00912C0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781E461"/>
    <w:multiLevelType w:val="multilevel"/>
    <w:tmpl w:val="644C470E"/>
    <w:lvl w:ilvl="0">
      <w:start w:val="8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8A872439"/>
    <w:multiLevelType w:val="multilevel"/>
    <w:tmpl w:val="0ED07DD8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A182EEC1"/>
    <w:multiLevelType w:val="multilevel"/>
    <w:tmpl w:val="053E9A2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BBEF51B1"/>
    <w:multiLevelType w:val="multilevel"/>
    <w:tmpl w:val="EFB6CCBE"/>
    <w:lvl w:ilvl="0">
      <w:start w:val="6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BCE72EC8"/>
    <w:multiLevelType w:val="multilevel"/>
    <w:tmpl w:val="420079A6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057E68EA"/>
    <w:multiLevelType w:val="hybridMultilevel"/>
    <w:tmpl w:val="10888EA0"/>
    <w:lvl w:ilvl="0" w:tplc="12CC621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E0F662C"/>
    <w:multiLevelType w:val="multilevel"/>
    <w:tmpl w:val="D7EE86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2DD742F5"/>
    <w:multiLevelType w:val="multilevel"/>
    <w:tmpl w:val="4EF22114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32D93D57"/>
    <w:multiLevelType w:val="multilevel"/>
    <w:tmpl w:val="38A4735C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430D19ED"/>
    <w:multiLevelType w:val="hybridMultilevel"/>
    <w:tmpl w:val="64687D06"/>
    <w:lvl w:ilvl="0" w:tplc="C93A562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01621A1"/>
    <w:multiLevelType w:val="multilevel"/>
    <w:tmpl w:val="54C6B5B2"/>
    <w:lvl w:ilvl="0">
      <w:start w:val="1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54AD0694"/>
    <w:multiLevelType w:val="multilevel"/>
    <w:tmpl w:val="4EF22114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5B993F86"/>
    <w:multiLevelType w:val="hybridMultilevel"/>
    <w:tmpl w:val="3786817E"/>
    <w:lvl w:ilvl="0" w:tplc="36EA02B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DA7148F"/>
    <w:multiLevelType w:val="multilevel"/>
    <w:tmpl w:val="577CA02E"/>
    <w:lvl w:ilvl="0">
      <w:start w:val="4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676F0D95"/>
    <w:multiLevelType w:val="multilevel"/>
    <w:tmpl w:val="8C82E9E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>
    <w:nsid w:val="70431470"/>
    <w:multiLevelType w:val="multilevel"/>
    <w:tmpl w:val="87C615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71B881A1"/>
    <w:multiLevelType w:val="multilevel"/>
    <w:tmpl w:val="577CA02E"/>
    <w:lvl w:ilvl="0">
      <w:start w:val="4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77664B8B"/>
    <w:multiLevelType w:val="multilevel"/>
    <w:tmpl w:val="B94C1AB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79843406"/>
    <w:multiLevelType w:val="multilevel"/>
    <w:tmpl w:val="1FF0A144"/>
    <w:lvl w:ilvl="0">
      <w:start w:val="7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7A9030FA"/>
    <w:multiLevelType w:val="hybridMultilevel"/>
    <w:tmpl w:val="FB4A0656"/>
    <w:lvl w:ilvl="0" w:tplc="8676E572">
      <w:start w:val="4"/>
      <w:numFmt w:val="upperRoman"/>
      <w:lvlText w:val="%1&gt;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6"/>
  </w:num>
  <w:num w:numId="3">
    <w:abstractNumId w:val="12"/>
  </w:num>
  <w:num w:numId="4">
    <w:abstractNumId w:val="5"/>
  </w:num>
  <w:num w:numId="5">
    <w:abstractNumId w:val="10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6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11"/>
    <w:lvlOverride w:ilvl="0">
      <w:startOverride w:val="3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">
    <w:abstractNumId w:val="4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9">
    <w:abstractNumId w:val="1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1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1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7">
    <w:abstractNumId w:val="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8">
    <w:abstractNumId w:val="1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9">
    <w:abstractNumId w:val="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2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7"/>
  </w:num>
  <w:num w:numId="22">
    <w:abstractNumId w:val="13"/>
  </w:num>
  <w:num w:numId="23">
    <w:abstractNumId w:val="17"/>
  </w:num>
  <w:num w:numId="24">
    <w:abstractNumId w:val="9"/>
  </w:num>
  <w:num w:numId="2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122884"/>
    <w:rsid w:val="00016911"/>
    <w:rsid w:val="000411EB"/>
    <w:rsid w:val="000437BB"/>
    <w:rsid w:val="00052AC7"/>
    <w:rsid w:val="00061D64"/>
    <w:rsid w:val="00077B77"/>
    <w:rsid w:val="000A7221"/>
    <w:rsid w:val="000E140E"/>
    <w:rsid w:val="000F5E9B"/>
    <w:rsid w:val="001012CE"/>
    <w:rsid w:val="00122884"/>
    <w:rsid w:val="001A0D26"/>
    <w:rsid w:val="001F4778"/>
    <w:rsid w:val="002370E4"/>
    <w:rsid w:val="002B670F"/>
    <w:rsid w:val="002E6574"/>
    <w:rsid w:val="002F679D"/>
    <w:rsid w:val="0031537C"/>
    <w:rsid w:val="00344399"/>
    <w:rsid w:val="003675CE"/>
    <w:rsid w:val="003861F2"/>
    <w:rsid w:val="00393A55"/>
    <w:rsid w:val="003A14AF"/>
    <w:rsid w:val="003F24A4"/>
    <w:rsid w:val="004E7B88"/>
    <w:rsid w:val="00525D49"/>
    <w:rsid w:val="00560094"/>
    <w:rsid w:val="005A7247"/>
    <w:rsid w:val="005F55A3"/>
    <w:rsid w:val="006228C0"/>
    <w:rsid w:val="00697736"/>
    <w:rsid w:val="006C3A81"/>
    <w:rsid w:val="006E10D6"/>
    <w:rsid w:val="007615EB"/>
    <w:rsid w:val="00762215"/>
    <w:rsid w:val="0077777C"/>
    <w:rsid w:val="007D6F61"/>
    <w:rsid w:val="008063FD"/>
    <w:rsid w:val="00825410"/>
    <w:rsid w:val="00896DBD"/>
    <w:rsid w:val="00912C0D"/>
    <w:rsid w:val="009537C6"/>
    <w:rsid w:val="009577B1"/>
    <w:rsid w:val="009A0677"/>
    <w:rsid w:val="009E1016"/>
    <w:rsid w:val="009F23CA"/>
    <w:rsid w:val="00A13019"/>
    <w:rsid w:val="00A22465"/>
    <w:rsid w:val="00A475A6"/>
    <w:rsid w:val="00A64618"/>
    <w:rsid w:val="00AA4F74"/>
    <w:rsid w:val="00AE2AE9"/>
    <w:rsid w:val="00AF54FF"/>
    <w:rsid w:val="00B212A4"/>
    <w:rsid w:val="00B64D0E"/>
    <w:rsid w:val="00BC25D0"/>
    <w:rsid w:val="00BD6965"/>
    <w:rsid w:val="00CE1378"/>
    <w:rsid w:val="00D03C07"/>
    <w:rsid w:val="00D40AD1"/>
    <w:rsid w:val="00D77340"/>
    <w:rsid w:val="00D92B10"/>
    <w:rsid w:val="00DB006A"/>
    <w:rsid w:val="00E34CBB"/>
    <w:rsid w:val="00E44636"/>
    <w:rsid w:val="00E9241C"/>
    <w:rsid w:val="00E9676D"/>
    <w:rsid w:val="00EA4613"/>
    <w:rsid w:val="00EE1F55"/>
    <w:rsid w:val="00EF7478"/>
    <w:rsid w:val="00F13A19"/>
    <w:rsid w:val="00F41BBB"/>
    <w:rsid w:val="00F74C47"/>
    <w:rsid w:val="00FC3F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061D6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2">
    <w:name w:val="heading 2"/>
    <w:basedOn w:val="Normalny"/>
    <w:link w:val="Nagwek2Znak"/>
    <w:uiPriority w:val="9"/>
    <w:qFormat/>
    <w:rsid w:val="00BC25D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061D6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a2">
    <w:name w:val="List 2"/>
    <w:basedOn w:val="Normalny"/>
    <w:uiPriority w:val="99"/>
    <w:unhideWhenUsed/>
    <w:rsid w:val="00061D64"/>
    <w:pPr>
      <w:ind w:left="566" w:hanging="283"/>
      <w:contextualSpacing/>
    </w:pPr>
  </w:style>
  <w:style w:type="paragraph" w:styleId="Tekstpodstawowy">
    <w:name w:val="Body Text"/>
    <w:basedOn w:val="Normalny"/>
    <w:link w:val="TekstpodstawowyZnak"/>
    <w:uiPriority w:val="99"/>
    <w:unhideWhenUsed/>
    <w:rsid w:val="00061D64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061D64"/>
  </w:style>
  <w:style w:type="paragraph" w:styleId="Tekstpodstawowyzwciciem">
    <w:name w:val="Body Text First Indent"/>
    <w:basedOn w:val="Tekstpodstawowy"/>
    <w:link w:val="TekstpodstawowyzwciciemZnak"/>
    <w:uiPriority w:val="99"/>
    <w:unhideWhenUsed/>
    <w:rsid w:val="00061D64"/>
    <w:pPr>
      <w:spacing w:after="200"/>
      <w:ind w:firstLine="360"/>
    </w:pPr>
  </w:style>
  <w:style w:type="character" w:customStyle="1" w:styleId="TekstpodstawowyzwciciemZnak">
    <w:name w:val="Tekst podstawowy z wcięciem Znak"/>
    <w:basedOn w:val="TekstpodstawowyZnak"/>
    <w:link w:val="Tekstpodstawowyzwciciem"/>
    <w:uiPriority w:val="99"/>
    <w:rsid w:val="00061D64"/>
  </w:style>
  <w:style w:type="character" w:customStyle="1" w:styleId="Nagwek2Znak">
    <w:name w:val="Nagłówek 2 Znak"/>
    <w:basedOn w:val="Domylnaczcionkaakapitu"/>
    <w:link w:val="Nagwek2"/>
    <w:uiPriority w:val="9"/>
    <w:rsid w:val="00BC25D0"/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styleId="Hipercze">
    <w:name w:val="Hyperlink"/>
    <w:basedOn w:val="Domylnaczcionkaakapitu"/>
    <w:uiPriority w:val="99"/>
    <w:unhideWhenUsed/>
    <w:rsid w:val="00BC25D0"/>
    <w:rPr>
      <w:color w:val="0000FF"/>
      <w:u w:val="single"/>
    </w:rPr>
  </w:style>
  <w:style w:type="character" w:styleId="UyteHipercze">
    <w:name w:val="FollowedHyperlink"/>
    <w:basedOn w:val="Domylnaczcionkaakapitu"/>
    <w:uiPriority w:val="99"/>
    <w:semiHidden/>
    <w:unhideWhenUsed/>
    <w:rsid w:val="002B670F"/>
    <w:rPr>
      <w:color w:val="800080" w:themeColor="followedHyperlink"/>
      <w:u w:val="single"/>
    </w:rPr>
  </w:style>
  <w:style w:type="paragraph" w:customStyle="1" w:styleId="FirstParagraph">
    <w:name w:val="First Paragraph"/>
    <w:basedOn w:val="Tekstpodstawowy"/>
    <w:next w:val="Tekstpodstawowy"/>
    <w:qFormat/>
    <w:rsid w:val="006E10D6"/>
    <w:pPr>
      <w:spacing w:before="180" w:after="180" w:line="240" w:lineRule="auto"/>
    </w:pPr>
    <w:rPr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6E10D6"/>
    <w:pPr>
      <w:spacing w:before="36" w:after="36" w:line="240" w:lineRule="auto"/>
    </w:pPr>
    <w:rPr>
      <w:sz w:val="24"/>
      <w:szCs w:val="24"/>
      <w:lang w:val="en-US"/>
    </w:rPr>
  </w:style>
  <w:style w:type="paragraph" w:styleId="Akapitzlist">
    <w:name w:val="List Paragraph"/>
    <w:basedOn w:val="Normalny"/>
    <w:uiPriority w:val="34"/>
    <w:qFormat/>
    <w:rsid w:val="00E44636"/>
    <w:pPr>
      <w:ind w:left="720"/>
      <w:contextualSpacing/>
    </w:pPr>
  </w:style>
  <w:style w:type="table" w:styleId="Tabela-Siatka">
    <w:name w:val="Table Grid"/>
    <w:basedOn w:val="Standardowy"/>
    <w:uiPriority w:val="59"/>
    <w:rsid w:val="004E7B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061D6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2">
    <w:name w:val="heading 2"/>
    <w:basedOn w:val="Normalny"/>
    <w:link w:val="Nagwek2Znak"/>
    <w:uiPriority w:val="9"/>
    <w:qFormat/>
    <w:rsid w:val="00BC25D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061D6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a2">
    <w:name w:val="List 2"/>
    <w:basedOn w:val="Normalny"/>
    <w:uiPriority w:val="99"/>
    <w:unhideWhenUsed/>
    <w:rsid w:val="00061D64"/>
    <w:pPr>
      <w:ind w:left="566" w:hanging="283"/>
      <w:contextualSpacing/>
    </w:pPr>
  </w:style>
  <w:style w:type="paragraph" w:styleId="Tekstpodstawowy">
    <w:name w:val="Body Text"/>
    <w:basedOn w:val="Normalny"/>
    <w:link w:val="TekstpodstawowyZnak"/>
    <w:uiPriority w:val="99"/>
    <w:unhideWhenUsed/>
    <w:rsid w:val="00061D64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061D64"/>
  </w:style>
  <w:style w:type="paragraph" w:styleId="Tekstpodstawowyzwciciem">
    <w:name w:val="Body Text First Indent"/>
    <w:basedOn w:val="Tekstpodstawowy"/>
    <w:link w:val="TekstpodstawowyzwciciemZnak"/>
    <w:uiPriority w:val="99"/>
    <w:unhideWhenUsed/>
    <w:rsid w:val="00061D64"/>
    <w:pPr>
      <w:spacing w:after="200"/>
      <w:ind w:firstLine="360"/>
    </w:pPr>
  </w:style>
  <w:style w:type="character" w:customStyle="1" w:styleId="TekstpodstawowyzwciciemZnak">
    <w:name w:val="Tekst podstawowy z wcięciem Znak"/>
    <w:basedOn w:val="TekstpodstawowyZnak"/>
    <w:link w:val="Tekstpodstawowyzwciciem"/>
    <w:uiPriority w:val="99"/>
    <w:rsid w:val="00061D64"/>
  </w:style>
  <w:style w:type="character" w:customStyle="1" w:styleId="Nagwek2Znak">
    <w:name w:val="Nagłówek 2 Znak"/>
    <w:basedOn w:val="Domylnaczcionkaakapitu"/>
    <w:link w:val="Nagwek2"/>
    <w:uiPriority w:val="9"/>
    <w:rsid w:val="00BC25D0"/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styleId="Hipercze">
    <w:name w:val="Hyperlink"/>
    <w:basedOn w:val="Domylnaczcionkaakapitu"/>
    <w:uiPriority w:val="99"/>
    <w:unhideWhenUsed/>
    <w:rsid w:val="00BC25D0"/>
    <w:rPr>
      <w:color w:val="0000FF"/>
      <w:u w:val="single"/>
    </w:rPr>
  </w:style>
  <w:style w:type="character" w:styleId="UyteHipercze">
    <w:name w:val="FollowedHyperlink"/>
    <w:basedOn w:val="Domylnaczcionkaakapitu"/>
    <w:uiPriority w:val="99"/>
    <w:semiHidden/>
    <w:unhideWhenUsed/>
    <w:rsid w:val="002B670F"/>
    <w:rPr>
      <w:color w:val="800080" w:themeColor="followedHyperlink"/>
      <w:u w:val="single"/>
    </w:rPr>
  </w:style>
  <w:style w:type="paragraph" w:customStyle="1" w:styleId="FirstParagraph">
    <w:name w:val="First Paragraph"/>
    <w:basedOn w:val="Tekstpodstawowy"/>
    <w:next w:val="Tekstpodstawowy"/>
    <w:qFormat/>
    <w:rsid w:val="006E10D6"/>
    <w:pPr>
      <w:spacing w:before="180" w:after="180" w:line="240" w:lineRule="auto"/>
    </w:pPr>
    <w:rPr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6E10D6"/>
    <w:pPr>
      <w:spacing w:before="36" w:after="36" w:line="240" w:lineRule="auto"/>
    </w:pPr>
    <w:rPr>
      <w:sz w:val="24"/>
      <w:szCs w:val="24"/>
      <w:lang w:val="en-US"/>
    </w:rPr>
  </w:style>
  <w:style w:type="paragraph" w:styleId="Akapitzlist">
    <w:name w:val="List Paragraph"/>
    <w:basedOn w:val="Normalny"/>
    <w:uiPriority w:val="34"/>
    <w:qFormat/>
    <w:rsid w:val="00E44636"/>
    <w:pPr>
      <w:ind w:left="720"/>
      <w:contextualSpacing/>
    </w:pPr>
  </w:style>
  <w:style w:type="table" w:styleId="Tabela-Siatka">
    <w:name w:val="Table Grid"/>
    <w:basedOn w:val="Standardowy"/>
    <w:uiPriority w:val="59"/>
    <w:rsid w:val="004E7B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59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9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ubowo.pl/" TargetMode="External"/><Relationship Id="rId3" Type="http://schemas.openxmlformats.org/officeDocument/2006/relationships/styles" Target="styles.xml"/><Relationship Id="rId7" Type="http://schemas.openxmlformats.org/officeDocument/2006/relationships/hyperlink" Target="http://lubowo.nowoczesnagmina.pl/?a=3509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mailto:rodo@elta.gniezno.pl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www.facebook.com/bibliotekalubowo/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9F6099-716F-42E9-9C47-E1EC8C91CD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1</Pages>
  <Words>1210</Words>
  <Characters>7263</Characters>
  <Application>Microsoft Office Word</Application>
  <DocSecurity>0</DocSecurity>
  <Lines>60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Biblioteka Publiczna Gminy Łubowo</Company>
  <LinksUpToDate>false</LinksUpToDate>
  <CharactersWithSpaces>84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lczak</dc:creator>
  <cp:lastModifiedBy>Bibliotekarz</cp:lastModifiedBy>
  <cp:revision>10</cp:revision>
  <cp:lastPrinted>2018-05-29T08:39:00Z</cp:lastPrinted>
  <dcterms:created xsi:type="dcterms:W3CDTF">2019-04-29T09:46:00Z</dcterms:created>
  <dcterms:modified xsi:type="dcterms:W3CDTF">2019-05-08T13:09:00Z</dcterms:modified>
</cp:coreProperties>
</file>